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FD4C8" w14:textId="28AE4569" w:rsidR="003A314C" w:rsidRPr="00A42E8E" w:rsidRDefault="003B1754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</w:rPr>
      </w:pPr>
      <w:r>
        <w:rPr>
          <w:rFonts w:ascii="Times New Roman"/>
          <w:noProof/>
          <w:position w:val="3"/>
          <w:sz w:val="20"/>
          <w:lang w:val="uk-UA" w:eastAsia="uk-UA"/>
        </w:rPr>
        <w:drawing>
          <wp:inline distT="0" distB="0" distL="0" distR="0" wp14:anchorId="7F47BE18" wp14:editId="582ADB34">
            <wp:extent cx="2047875" cy="642620"/>
            <wp:effectExtent l="0" t="0" r="9525" b="508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886" cy="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AE5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0F75B4A7" wp14:editId="31A03539">
            <wp:extent cx="1923527" cy="676655"/>
            <wp:effectExtent l="0" t="0" r="0" b="0"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3527" cy="6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12D61" w14:textId="77777777" w:rsidR="002A4067" w:rsidRPr="00F9765B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</w:rPr>
      </w:pPr>
    </w:p>
    <w:p w14:paraId="08C0327F" w14:textId="77777777" w:rsidR="00CF4EFD" w:rsidRPr="00F9765B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</w:rPr>
      </w:pPr>
      <w:r w:rsidRPr="00F9765B">
        <w:rPr>
          <w:rFonts w:eastAsia="Times New Roman" w:cs="Arial"/>
          <w:i/>
          <w:sz w:val="32"/>
          <w:szCs w:val="32"/>
        </w:rPr>
        <w:t>Decentralization Offering Better Results and Efficiency (DOBRE)</w:t>
      </w:r>
    </w:p>
    <w:p w14:paraId="1C4F1482" w14:textId="60C28C27" w:rsidR="003A314C" w:rsidRPr="00291EFF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</w:rPr>
      </w:pPr>
      <w:r w:rsidRPr="00F9765B">
        <w:rPr>
          <w:rFonts w:eastAsia="Times New Roman" w:cs="Arial"/>
          <w:b/>
          <w:sz w:val="28"/>
          <w:szCs w:val="28"/>
        </w:rPr>
        <w:t xml:space="preserve">Supporting the Development </w:t>
      </w:r>
      <w:r w:rsidR="0055401E" w:rsidRPr="00F9765B">
        <w:rPr>
          <w:rFonts w:eastAsia="Times New Roman" w:cs="Arial"/>
          <w:b/>
          <w:sz w:val="28"/>
          <w:szCs w:val="28"/>
        </w:rPr>
        <w:t>of Amalgamated Territorial Communities</w:t>
      </w:r>
      <w:r w:rsidRPr="00F9765B">
        <w:rPr>
          <w:rFonts w:eastAsia="Times New Roman" w:cs="Arial"/>
          <w:b/>
          <w:sz w:val="28"/>
          <w:szCs w:val="28"/>
        </w:rPr>
        <w:t xml:space="preserve"> of Ukraine</w:t>
      </w:r>
    </w:p>
    <w:p w14:paraId="0F5CB28E" w14:textId="77777777" w:rsidR="0041476D" w:rsidRDefault="0041476D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</w:rPr>
      </w:pPr>
      <w:r>
        <w:rPr>
          <w:rFonts w:eastAsia="Times New Roman" w:cs="Arial"/>
          <w:b/>
          <w:sz w:val="28"/>
          <w:szCs w:val="28"/>
          <w:u w:val="single"/>
        </w:rPr>
        <w:t>Supporting Public Service Delivery Improvement</w:t>
      </w:r>
    </w:p>
    <w:p w14:paraId="3D444973" w14:textId="6B44F041" w:rsidR="00CF4EFD" w:rsidRPr="00F9765B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</w:rPr>
      </w:pPr>
      <w:r>
        <w:rPr>
          <w:rFonts w:eastAsia="Times New Roman" w:cs="Arial"/>
          <w:b/>
          <w:sz w:val="28"/>
          <w:szCs w:val="28"/>
          <w:u w:val="single"/>
        </w:rPr>
        <w:t xml:space="preserve"> </w:t>
      </w:r>
      <w:r w:rsidR="0093289F">
        <w:rPr>
          <w:rFonts w:eastAsia="Times New Roman" w:cs="Arial"/>
          <w:b/>
          <w:sz w:val="28"/>
          <w:szCs w:val="28"/>
          <w:u w:val="single"/>
        </w:rPr>
        <w:t>RFP</w:t>
      </w:r>
      <w:r w:rsidR="00C9672C">
        <w:rPr>
          <w:rFonts w:eastAsia="Times New Roman" w:cs="Arial"/>
          <w:b/>
          <w:sz w:val="28"/>
          <w:szCs w:val="28"/>
          <w:u w:val="single"/>
        </w:rPr>
        <w:t xml:space="preserve"> 0012</w:t>
      </w:r>
      <w:r w:rsidR="0093289F">
        <w:rPr>
          <w:rFonts w:eastAsia="Times New Roman" w:cs="Arial"/>
          <w:b/>
          <w:sz w:val="28"/>
          <w:szCs w:val="28"/>
          <w:u w:val="single"/>
        </w:rPr>
        <w:t xml:space="preserve"> </w:t>
      </w:r>
      <w:r w:rsidR="00CF4EFD" w:rsidRPr="00F9765B">
        <w:rPr>
          <w:rFonts w:eastAsia="Times New Roman" w:cs="Arial"/>
          <w:b/>
          <w:sz w:val="28"/>
          <w:szCs w:val="28"/>
          <w:u w:val="single"/>
        </w:rPr>
        <w:t>APPLICATION FORM</w:t>
      </w:r>
    </w:p>
    <w:p w14:paraId="79C74B6C" w14:textId="2B379E83" w:rsidR="007E2B5E" w:rsidRPr="00F9765B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</w:rPr>
      </w:pPr>
      <w:r w:rsidRPr="00F9765B">
        <w:rPr>
          <w:rFonts w:eastAsia="Times New Roman" w:cs="Arial"/>
          <w:b/>
          <w:sz w:val="28"/>
          <w:szCs w:val="28"/>
        </w:rPr>
        <w:t>Opportunity for Local Government Service Organizations (LGSO)</w:t>
      </w:r>
    </w:p>
    <w:p w14:paraId="6DA55C3A" w14:textId="77777777" w:rsidR="007E2B5E" w:rsidRPr="00F9765B" w:rsidRDefault="007E2B5E" w:rsidP="007E2B5E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</w:rPr>
      </w:pPr>
      <w:r w:rsidRPr="00F9765B">
        <w:rPr>
          <w:rFonts w:eastAsia="Times New Roman" w:cs="Arial"/>
          <w:b/>
          <w:i/>
          <w:sz w:val="28"/>
          <w:szCs w:val="28"/>
        </w:rPr>
        <w:t xml:space="preserve">Provision of Training and Consulting Services </w:t>
      </w:r>
    </w:p>
    <w:p w14:paraId="7FC291EC" w14:textId="77777777" w:rsidR="00CF4EFD" w:rsidRPr="00F9765B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F9765B" w14:paraId="08D558AC" w14:textId="77777777" w:rsidTr="008B3F64">
        <w:tc>
          <w:tcPr>
            <w:tcW w:w="3235" w:type="dxa"/>
          </w:tcPr>
          <w:p w14:paraId="66650012" w14:textId="4E417706" w:rsidR="00CF4EFD" w:rsidRPr="00F9765B" w:rsidRDefault="00CF4EFD" w:rsidP="00D86AA8">
            <w:pPr>
              <w:rPr>
                <w:b/>
              </w:rPr>
            </w:pPr>
            <w:r w:rsidRPr="00F9765B">
              <w:rPr>
                <w:b/>
              </w:rPr>
              <w:t xml:space="preserve">Name of the </w:t>
            </w:r>
            <w:r w:rsidR="007E2B5E" w:rsidRPr="00F9765B">
              <w:rPr>
                <w:b/>
              </w:rPr>
              <w:t>LGSO</w:t>
            </w:r>
            <w:r w:rsidRPr="00F9765B">
              <w:rPr>
                <w:b/>
              </w:rPr>
              <w:t>:</w:t>
            </w:r>
          </w:p>
          <w:p w14:paraId="4BC09DC3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377118E8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F9765B" w14:paraId="48E5916C" w14:textId="77777777" w:rsidTr="008B3F64">
        <w:tc>
          <w:tcPr>
            <w:tcW w:w="3235" w:type="dxa"/>
          </w:tcPr>
          <w:p w14:paraId="7BB77088" w14:textId="3E54435E" w:rsidR="00CF4EFD" w:rsidRPr="00F9765B" w:rsidRDefault="00CF4EFD" w:rsidP="00D86AA8">
            <w:pPr>
              <w:rPr>
                <w:b/>
              </w:rPr>
            </w:pPr>
            <w:r w:rsidRPr="00F9765B">
              <w:rPr>
                <w:b/>
              </w:rPr>
              <w:t>Establishment Date:</w:t>
            </w:r>
          </w:p>
          <w:p w14:paraId="47651E7F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0D4FC92E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F9765B" w14:paraId="49535617" w14:textId="77777777" w:rsidTr="008B3F64">
        <w:tc>
          <w:tcPr>
            <w:tcW w:w="3235" w:type="dxa"/>
          </w:tcPr>
          <w:p w14:paraId="6C0085AB" w14:textId="182611CA" w:rsidR="00FD77FE" w:rsidRPr="00F9765B" w:rsidRDefault="00723B37" w:rsidP="00D86AA8">
            <w:pPr>
              <w:rPr>
                <w:i/>
              </w:rPr>
            </w:pPr>
            <w:r>
              <w:rPr>
                <w:b/>
              </w:rPr>
              <w:t>Type</w:t>
            </w:r>
            <w:r w:rsidR="00FD77FE" w:rsidRPr="00F9765B">
              <w:rPr>
                <w:b/>
              </w:rPr>
              <w:t xml:space="preserve">: </w:t>
            </w:r>
            <w:r w:rsidR="00FD77FE" w:rsidRPr="00F9765B">
              <w:rPr>
                <w:i/>
              </w:rPr>
              <w:t>How would you define your organization?</w:t>
            </w:r>
          </w:p>
          <w:p w14:paraId="6CF48080" w14:textId="25B3D6C3" w:rsidR="00FD77FE" w:rsidRPr="00F9765B" w:rsidRDefault="00FD77FE" w:rsidP="00FD77FE">
            <w:pPr>
              <w:rPr>
                <w:i/>
              </w:rPr>
            </w:pPr>
            <w:r w:rsidRPr="00F9765B">
              <w:rPr>
                <w:i/>
              </w:rPr>
              <w:t>(EG: Educational institution,</w:t>
            </w:r>
            <w:r w:rsidR="00125A00" w:rsidRPr="00F9765B">
              <w:rPr>
                <w:i/>
              </w:rPr>
              <w:t xml:space="preserve"> NGO, </w:t>
            </w:r>
            <w:r w:rsidRPr="00F9765B">
              <w:rPr>
                <w:i/>
              </w:rPr>
              <w:t xml:space="preserve"> CSO, </w:t>
            </w:r>
            <w:r w:rsidR="00125A00" w:rsidRPr="00F9765B">
              <w:rPr>
                <w:i/>
              </w:rPr>
              <w:t xml:space="preserve">training company, </w:t>
            </w:r>
            <w:r w:rsidRPr="00F9765B">
              <w:rPr>
                <w:i/>
              </w:rPr>
              <w:t>association, etc?)</w:t>
            </w:r>
          </w:p>
        </w:tc>
        <w:tc>
          <w:tcPr>
            <w:tcW w:w="7065" w:type="dxa"/>
          </w:tcPr>
          <w:p w14:paraId="7AF2A290" w14:textId="77777777" w:rsidR="00FD77FE" w:rsidRPr="00F9765B" w:rsidRDefault="00FD77F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7AE1D939" w14:textId="77777777" w:rsidTr="008B3F64">
        <w:tc>
          <w:tcPr>
            <w:tcW w:w="3235" w:type="dxa"/>
          </w:tcPr>
          <w:p w14:paraId="5CCEC495" w14:textId="3F64390C" w:rsidR="00FD77FE" w:rsidRPr="00F9765B" w:rsidRDefault="003319D2" w:rsidP="00D86AA8">
            <w:pPr>
              <w:rPr>
                <w:b/>
              </w:rPr>
            </w:pPr>
            <w:r w:rsidRPr="00F9765B">
              <w:rPr>
                <w:b/>
              </w:rPr>
              <w:t>Physical Locations:</w:t>
            </w:r>
          </w:p>
          <w:p w14:paraId="6F466E1C" w14:textId="604EC794" w:rsidR="0055401E" w:rsidRPr="00F9765B" w:rsidRDefault="003319D2" w:rsidP="003319D2">
            <w:pPr>
              <w:rPr>
                <w:i/>
              </w:rPr>
            </w:pPr>
            <w:r w:rsidRPr="00F9765B">
              <w:rPr>
                <w:i/>
              </w:rPr>
              <w:t xml:space="preserve">Where is your </w:t>
            </w:r>
            <w:r w:rsidR="009A0ED0" w:rsidRPr="00F9765B">
              <w:rPr>
                <w:i/>
              </w:rPr>
              <w:t>headquarters</w:t>
            </w:r>
            <w:r w:rsidR="00125A00" w:rsidRPr="00F9765B">
              <w:rPr>
                <w:i/>
              </w:rPr>
              <w:t xml:space="preserve"> located?</w:t>
            </w:r>
          </w:p>
          <w:p w14:paraId="7509CBF7" w14:textId="6B6F0334" w:rsidR="003319D2" w:rsidRPr="00F9765B" w:rsidRDefault="003319D2" w:rsidP="003319D2">
            <w:pPr>
              <w:rPr>
                <w:b/>
              </w:rPr>
            </w:pPr>
          </w:p>
        </w:tc>
        <w:tc>
          <w:tcPr>
            <w:tcW w:w="7065" w:type="dxa"/>
          </w:tcPr>
          <w:p w14:paraId="13E2B260" w14:textId="77777777" w:rsidR="00FD77FE" w:rsidRPr="00F9765B" w:rsidRDefault="00FD77F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6861A308" w14:textId="77777777" w:rsidTr="008B3F64">
        <w:tc>
          <w:tcPr>
            <w:tcW w:w="3235" w:type="dxa"/>
          </w:tcPr>
          <w:p w14:paraId="2A723233" w14:textId="152945FF" w:rsidR="0055401E" w:rsidRPr="00F9765B" w:rsidRDefault="009A0ED0" w:rsidP="00D86AA8">
            <w:pPr>
              <w:rPr>
                <w:b/>
              </w:rPr>
            </w:pPr>
            <w:r w:rsidRPr="00F9765B">
              <w:rPr>
                <w:i/>
              </w:rPr>
              <w:t>Branch offices?</w:t>
            </w:r>
          </w:p>
        </w:tc>
        <w:tc>
          <w:tcPr>
            <w:tcW w:w="7065" w:type="dxa"/>
          </w:tcPr>
          <w:p w14:paraId="79FC8AB1" w14:textId="77777777" w:rsidR="0055401E" w:rsidRPr="00F9765B" w:rsidRDefault="0055401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7EB21F94" w14:textId="77777777" w:rsidTr="008B3F64">
        <w:tc>
          <w:tcPr>
            <w:tcW w:w="3235" w:type="dxa"/>
          </w:tcPr>
          <w:p w14:paraId="707F5D15" w14:textId="6122EC35" w:rsidR="00723B37" w:rsidRDefault="007B267C" w:rsidP="007B267C">
            <w:pPr>
              <w:rPr>
                <w:b/>
              </w:rPr>
            </w:pPr>
            <w:r w:rsidRPr="00F9765B">
              <w:rPr>
                <w:b/>
              </w:rPr>
              <w:t>Name of Responsible Representative</w:t>
            </w:r>
            <w:r w:rsidR="00723B37">
              <w:rPr>
                <w:b/>
              </w:rPr>
              <w:t xml:space="preserve"> and contact info</w:t>
            </w:r>
          </w:p>
          <w:p w14:paraId="371E159E" w14:textId="13CC9795" w:rsidR="007B267C" w:rsidRPr="00F9765B" w:rsidRDefault="00723B37" w:rsidP="007B267C">
            <w:pPr>
              <w:rPr>
                <w:b/>
              </w:rPr>
            </w:pPr>
            <w:r>
              <w:rPr>
                <w:b/>
              </w:rPr>
              <w:t>(email/phone)</w:t>
            </w:r>
            <w:r w:rsidR="007B267C" w:rsidRPr="00F9765B">
              <w:rPr>
                <w:b/>
              </w:rPr>
              <w:t xml:space="preserve">: </w:t>
            </w:r>
          </w:p>
          <w:p w14:paraId="72CC1507" w14:textId="1B51EBDA" w:rsidR="003319D2" w:rsidRPr="00F9765B" w:rsidRDefault="003319D2" w:rsidP="007B267C">
            <w:pPr>
              <w:rPr>
                <w:b/>
              </w:rPr>
            </w:pPr>
          </w:p>
        </w:tc>
        <w:tc>
          <w:tcPr>
            <w:tcW w:w="7065" w:type="dxa"/>
          </w:tcPr>
          <w:p w14:paraId="1A4FB3D1" w14:textId="77777777" w:rsidR="003319D2" w:rsidRPr="00F9765B" w:rsidRDefault="003319D2" w:rsidP="00D86AA8">
            <w:pPr>
              <w:rPr>
                <w:b/>
                <w:highlight w:val="yellow"/>
              </w:rPr>
            </w:pPr>
          </w:p>
        </w:tc>
      </w:tr>
    </w:tbl>
    <w:p w14:paraId="11FCDF1B" w14:textId="3923B0C8" w:rsidR="003A314C" w:rsidRPr="00F9765B" w:rsidRDefault="00320EFC" w:rsidP="00320EFC">
      <w:pPr>
        <w:spacing w:after="0"/>
        <w:rPr>
          <w:b/>
        </w:rPr>
      </w:pPr>
      <w:r w:rsidRPr="00F9765B">
        <w:rPr>
          <w:b/>
          <w:i/>
        </w:rPr>
        <w:t xml:space="preserve">The section below includes questions about </w:t>
      </w:r>
      <w:r w:rsidR="00CE60A6" w:rsidRPr="00F9765B">
        <w:rPr>
          <w:b/>
          <w:i/>
        </w:rPr>
        <w:t xml:space="preserve">how </w:t>
      </w:r>
      <w:r w:rsidRPr="00F9765B">
        <w:rPr>
          <w:b/>
          <w:i/>
        </w:rPr>
        <w:t>your organization’s</w:t>
      </w:r>
      <w:r w:rsidR="00CE60A6" w:rsidRPr="00F9765B">
        <w:rPr>
          <w:b/>
          <w:i/>
        </w:rPr>
        <w:t xml:space="preserve"> mission and expertise may fit with DOBRE’s program objectives, and what types of work you may be able to accomplish through the program</w:t>
      </w:r>
      <w:r w:rsidR="003A314C">
        <w:rPr>
          <w:b/>
          <w:i/>
        </w:rPr>
        <w:t>.</w:t>
      </w:r>
    </w:p>
    <w:p w14:paraId="63A119A2" w14:textId="3C7E02B6" w:rsidR="00320EFC" w:rsidRPr="00F9765B" w:rsidRDefault="00320EFC" w:rsidP="0055401E">
      <w:pPr>
        <w:spacing w:after="0"/>
        <w:rPr>
          <w:b/>
        </w:rPr>
      </w:pPr>
      <w:r w:rsidRPr="00F9765B">
        <w:rPr>
          <w:b/>
          <w:i/>
        </w:rPr>
        <w:t xml:space="preserve">Please provide all supporting documentations as possible and list them in each question. Also label all documents provided with the corresponding question number. </w:t>
      </w:r>
      <w:r w:rsidRPr="00F9765B">
        <w:rPr>
          <w:i/>
        </w:rPr>
        <w:t xml:space="preserve"> </w:t>
      </w:r>
    </w:p>
    <w:p w14:paraId="7374D1CA" w14:textId="77777777" w:rsidR="00320EFC" w:rsidRPr="00F9765B" w:rsidRDefault="00320EFC" w:rsidP="00320EFC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6509F4C8" w14:textId="77777777" w:rsidTr="00423835">
        <w:tc>
          <w:tcPr>
            <w:tcW w:w="617" w:type="dxa"/>
          </w:tcPr>
          <w:p w14:paraId="3D32EFF9" w14:textId="542934DF" w:rsidR="00CE60A6" w:rsidRPr="00F9765B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1</w:t>
            </w:r>
          </w:p>
        </w:tc>
        <w:tc>
          <w:tcPr>
            <w:tcW w:w="9598" w:type="dxa"/>
          </w:tcPr>
          <w:p w14:paraId="662CF042" w14:textId="689256A9" w:rsidR="00CE60A6" w:rsidRPr="00F9765B" w:rsidRDefault="00855F16" w:rsidP="0055401E">
            <w:pPr>
              <w:rPr>
                <w:b/>
                <w:sz w:val="16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</w:t>
            </w:r>
            <w:r w:rsidR="0055401E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escribe your organization/institution in terms 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>of mission, services,</w:t>
            </w:r>
            <w:r w:rsidR="0055401E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and capacity to support the development of newly amalgamated territorial communities in Ukraine. </w:t>
            </w:r>
          </w:p>
        </w:tc>
      </w:tr>
      <w:tr w:rsidR="00F9765B" w:rsidRPr="00F9765B" w14:paraId="1A2DA918" w14:textId="77777777" w:rsidTr="0076147D">
        <w:tc>
          <w:tcPr>
            <w:tcW w:w="10215" w:type="dxa"/>
            <w:gridSpan w:val="2"/>
          </w:tcPr>
          <w:p w14:paraId="087087B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601425B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7FF8B9D2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3FD984A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B2965AD" w14:textId="77777777" w:rsidR="00966C6A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2D07BA1E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1C7BEA4A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8D7E71B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6DC9E8EC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75F99812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34BF1F0" w14:textId="77777777" w:rsidR="003A314C" w:rsidRPr="00F9765B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619786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</w:tbl>
    <w:p w14:paraId="5456DC67" w14:textId="53AB2A38" w:rsidR="00EC5F63" w:rsidRPr="00F9765B" w:rsidRDefault="00EC5F63" w:rsidP="00CE60A6">
      <w:pPr>
        <w:spacing w:after="0"/>
        <w:rPr>
          <w:b/>
        </w:rPr>
      </w:pPr>
    </w:p>
    <w:p w14:paraId="353FA517" w14:textId="77777777" w:rsidR="00966C6A" w:rsidRPr="00F9765B" w:rsidRDefault="00966C6A" w:rsidP="00966C6A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22186174" w14:textId="77777777" w:rsidTr="00A924C8">
        <w:tc>
          <w:tcPr>
            <w:tcW w:w="617" w:type="dxa"/>
          </w:tcPr>
          <w:p w14:paraId="65AD29C9" w14:textId="48A74D9F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</w:t>
            </w:r>
            <w:r w:rsidR="00966C6A"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2</w:t>
            </w:r>
          </w:p>
        </w:tc>
        <w:tc>
          <w:tcPr>
            <w:tcW w:w="9598" w:type="dxa"/>
          </w:tcPr>
          <w:p w14:paraId="3F28FA55" w14:textId="7251B0A9" w:rsidR="00966C6A" w:rsidRPr="00F9765B" w:rsidRDefault="00966C6A" w:rsidP="00723B37">
            <w:p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e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>scribe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your</w:t>
            </w:r>
            <w:r w:rsidR="00EA01BA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organization/institution’s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applied approach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and experience in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working 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>with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</w:t>
            </w:r>
            <w:bookmarkStart w:id="0" w:name="_GoBack"/>
            <w:r w:rsidR="003C7B73" w:rsidRPr="003D01AA">
              <w:rPr>
                <w:rFonts w:ascii="Calibri" w:eastAsia="Times New Roman" w:hAnsi="Calibri" w:cs="Times New Roman"/>
                <w:b/>
                <w:sz w:val="24"/>
              </w:rPr>
              <w:t xml:space="preserve">local governments and/or </w:t>
            </w:r>
            <w:bookmarkEnd w:id="0"/>
            <w:r w:rsidRPr="00F9765B">
              <w:rPr>
                <w:rFonts w:ascii="Calibri" w:eastAsia="Times New Roman" w:hAnsi="Calibri" w:cs="Times New Roman"/>
                <w:b/>
                <w:sz w:val="24"/>
              </w:rPr>
              <w:t>newly amalgamated territorial communities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 xml:space="preserve"> in the area of Improving Public Service Delivery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.  Identify which Oblast(s) and communities your organiza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tion has experience. 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</w:t>
            </w:r>
            <w:r w:rsidR="003A314C">
              <w:rPr>
                <w:rFonts w:ascii="Calibri" w:eastAsia="Times New Roman" w:hAnsi="Calibri" w:cs="Times New Roman"/>
                <w:b/>
                <w:sz w:val="24"/>
              </w:rPr>
              <w:t>Provide supporting materials and contacts.</w:t>
            </w:r>
          </w:p>
        </w:tc>
      </w:tr>
      <w:tr w:rsidR="00F9765B" w:rsidRPr="00F9765B" w14:paraId="096EF339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5ACB37A5" w14:textId="1C7B4B64" w:rsidR="00966C6A" w:rsidRPr="00F9765B" w:rsidRDefault="00E65FDB" w:rsidP="00A924C8">
            <w:pPr>
              <w:rPr>
                <w:i/>
              </w:rPr>
            </w:pPr>
            <w:r w:rsidRPr="00F9765B">
              <w:rPr>
                <w:i/>
              </w:rPr>
              <w:t xml:space="preserve"> </w:t>
            </w:r>
          </w:p>
          <w:p w14:paraId="4107F0E7" w14:textId="68B1A2E2" w:rsidR="00E65FDB" w:rsidRPr="00F9765B" w:rsidRDefault="00E65FDB" w:rsidP="00A924C8">
            <w:pPr>
              <w:rPr>
                <w:i/>
              </w:rPr>
            </w:pPr>
          </w:p>
          <w:p w14:paraId="01C2B78F" w14:textId="77777777" w:rsidR="00E65FDB" w:rsidRPr="00F9765B" w:rsidRDefault="00E65FDB" w:rsidP="00A924C8">
            <w:pPr>
              <w:rPr>
                <w:i/>
              </w:rPr>
            </w:pPr>
          </w:p>
          <w:p w14:paraId="26089B4E" w14:textId="77777777" w:rsidR="00E65FDB" w:rsidRPr="00F9765B" w:rsidRDefault="00E65FDB" w:rsidP="00A924C8">
            <w:pPr>
              <w:rPr>
                <w:i/>
              </w:rPr>
            </w:pPr>
          </w:p>
          <w:p w14:paraId="333AB536" w14:textId="77777777" w:rsidR="00E65FDB" w:rsidRPr="00F9765B" w:rsidRDefault="00E65FDB" w:rsidP="00A924C8">
            <w:pPr>
              <w:rPr>
                <w:i/>
              </w:rPr>
            </w:pPr>
          </w:p>
          <w:p w14:paraId="41228C9C" w14:textId="77777777" w:rsidR="00966C6A" w:rsidRPr="00F9765B" w:rsidRDefault="00966C6A" w:rsidP="00A924C8">
            <w:pPr>
              <w:pStyle w:val="CommentText"/>
            </w:pPr>
          </w:p>
          <w:p w14:paraId="65790414" w14:textId="77777777" w:rsidR="00966C6A" w:rsidRPr="00F9765B" w:rsidRDefault="00966C6A" w:rsidP="00A924C8">
            <w:pPr>
              <w:pStyle w:val="CommentText"/>
            </w:pPr>
          </w:p>
          <w:p w14:paraId="6E9E5113" w14:textId="77777777" w:rsidR="00966C6A" w:rsidRPr="00F9765B" w:rsidRDefault="00966C6A" w:rsidP="00A924C8">
            <w:pPr>
              <w:pStyle w:val="CommentText"/>
            </w:pPr>
          </w:p>
          <w:p w14:paraId="4A992FA0" w14:textId="77777777" w:rsidR="00966C6A" w:rsidRPr="00F9765B" w:rsidRDefault="00966C6A" w:rsidP="00A924C8">
            <w:pPr>
              <w:pStyle w:val="CommentText"/>
            </w:pPr>
          </w:p>
          <w:p w14:paraId="71C4F25A" w14:textId="77777777" w:rsidR="00966C6A" w:rsidRPr="00F9765B" w:rsidRDefault="00966C6A" w:rsidP="00A924C8">
            <w:pPr>
              <w:pStyle w:val="CommentText"/>
            </w:pPr>
          </w:p>
          <w:p w14:paraId="2B924FBF" w14:textId="77777777" w:rsidR="00966C6A" w:rsidRPr="00F9765B" w:rsidRDefault="00966C6A" w:rsidP="00A924C8">
            <w:pPr>
              <w:pStyle w:val="CommentText"/>
            </w:pPr>
          </w:p>
          <w:p w14:paraId="270A1F57" w14:textId="77777777" w:rsidR="00966C6A" w:rsidRPr="00F9765B" w:rsidRDefault="00966C6A" w:rsidP="00A924C8">
            <w:pPr>
              <w:pStyle w:val="CommentText"/>
            </w:pPr>
          </w:p>
          <w:p w14:paraId="4A6114FC" w14:textId="77777777" w:rsidR="00966C6A" w:rsidRPr="00F9765B" w:rsidRDefault="00966C6A" w:rsidP="00A924C8">
            <w:pPr>
              <w:pStyle w:val="CommentText"/>
            </w:pPr>
          </w:p>
        </w:tc>
      </w:tr>
    </w:tbl>
    <w:p w14:paraId="7F7AB82E" w14:textId="77777777" w:rsidR="00855F16" w:rsidRPr="00F9765B" w:rsidRDefault="00855F16" w:rsidP="00855F16">
      <w:pPr>
        <w:spacing w:after="0"/>
        <w:rPr>
          <w:b/>
        </w:rPr>
      </w:pPr>
    </w:p>
    <w:p w14:paraId="05E866D2" w14:textId="0D8B3D79" w:rsidR="00E65FDB" w:rsidRPr="003A314C" w:rsidRDefault="00E65FDB" w:rsidP="00E65FDB">
      <w:pPr>
        <w:spacing w:after="0"/>
        <w:rPr>
          <w:sz w:val="28"/>
          <w:szCs w:val="28"/>
        </w:rPr>
      </w:pPr>
      <w:r w:rsidRPr="003A314C">
        <w:rPr>
          <w:b/>
          <w:sz w:val="28"/>
          <w:szCs w:val="28"/>
        </w:rPr>
        <w:t xml:space="preserve">General Experience in Service Provision: </w:t>
      </w:r>
    </w:p>
    <w:p w14:paraId="3FBD2D8D" w14:textId="0A120FD6" w:rsidR="00E65FDB" w:rsidRPr="00F9765B" w:rsidRDefault="00E65FDB" w:rsidP="00E65FDB">
      <w:pPr>
        <w:spacing w:after="0"/>
        <w:rPr>
          <w:i/>
        </w:rPr>
      </w:pPr>
      <w:r w:rsidRPr="00F9765B">
        <w:rPr>
          <w:i/>
        </w:rPr>
        <w:t>Please provide a list of the services you have provided similar to those included</w:t>
      </w:r>
      <w:r w:rsidR="00723B37">
        <w:rPr>
          <w:i/>
        </w:rPr>
        <w:t xml:space="preserve"> in the Request for Proposals</w:t>
      </w:r>
      <w:r w:rsidRPr="00F9765B">
        <w:rPr>
          <w:i/>
        </w:rPr>
        <w:t xml:space="preserve">, such as training, research and analysis, project support, </w:t>
      </w:r>
      <w:r w:rsidR="00723B37">
        <w:rPr>
          <w:i/>
        </w:rPr>
        <w:t xml:space="preserve">case study development, surveys, </w:t>
      </w:r>
      <w:r w:rsidRPr="00F9765B">
        <w:rPr>
          <w:i/>
        </w:rPr>
        <w:t>advisory or others. (Add lines as needed.)</w:t>
      </w:r>
      <w:r w:rsidR="00125A00" w:rsidRPr="00F9765B">
        <w:rPr>
          <w:i/>
        </w:rPr>
        <w:t xml:space="preserve"> </w:t>
      </w:r>
    </w:p>
    <w:p w14:paraId="57895AF4" w14:textId="77777777" w:rsidR="00E65FDB" w:rsidRPr="00F9765B" w:rsidRDefault="00E65FDB" w:rsidP="00E65FDB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F9765B" w14:paraId="454B97D5" w14:textId="77777777" w:rsidTr="00EA01BA">
        <w:tc>
          <w:tcPr>
            <w:tcW w:w="1260" w:type="dxa"/>
          </w:tcPr>
          <w:p w14:paraId="4B732F96" w14:textId="55599704" w:rsidR="00E65FDB" w:rsidRPr="00F9765B" w:rsidRDefault="00EA01BA" w:rsidP="00A924C8">
            <w:pPr>
              <w:rPr>
                <w:b/>
                <w:sz w:val="36"/>
                <w:szCs w:val="36"/>
              </w:rPr>
            </w:pPr>
            <w:r w:rsidRPr="00F9765B">
              <w:rPr>
                <w:b/>
                <w:sz w:val="36"/>
                <w:szCs w:val="36"/>
              </w:rPr>
              <w:t>ORG 3</w:t>
            </w:r>
          </w:p>
        </w:tc>
        <w:tc>
          <w:tcPr>
            <w:tcW w:w="4008" w:type="dxa"/>
          </w:tcPr>
          <w:p w14:paraId="1CF56B61" w14:textId="77777777" w:rsidR="00E65FDB" w:rsidRPr="00F9765B" w:rsidRDefault="00E65FDB" w:rsidP="00A924C8">
            <w:r w:rsidRPr="00F9765B">
              <w:t xml:space="preserve">SERVICE TYPE and </w:t>
            </w:r>
          </w:p>
          <w:p w14:paraId="0E253292" w14:textId="77777777" w:rsidR="00E65FDB" w:rsidRPr="00F9765B" w:rsidRDefault="00E65FDB" w:rsidP="00A924C8">
            <w:r w:rsidRPr="00F9765B">
              <w:rPr>
                <w:u w:val="single"/>
              </w:rPr>
              <w:t>ONE SENTENCE</w:t>
            </w:r>
            <w:r w:rsidRPr="00F9765B">
              <w:t xml:space="preserve"> Description</w:t>
            </w:r>
          </w:p>
        </w:tc>
        <w:tc>
          <w:tcPr>
            <w:tcW w:w="1692" w:type="dxa"/>
          </w:tcPr>
          <w:p w14:paraId="4411C5B5" w14:textId="77777777" w:rsidR="00E65FDB" w:rsidRPr="00F9765B" w:rsidRDefault="00E65FDB" w:rsidP="00A924C8">
            <w:r w:rsidRPr="00F9765B">
              <w:t xml:space="preserve">DURATION </w:t>
            </w:r>
          </w:p>
          <w:p w14:paraId="78DA9335" w14:textId="77777777" w:rsidR="00E65FDB" w:rsidRPr="00F9765B" w:rsidRDefault="00E65FDB" w:rsidP="00A924C8">
            <w:r w:rsidRPr="00F9765B">
              <w:t xml:space="preserve">(mm/yy-mm/yy) </w:t>
            </w:r>
          </w:p>
        </w:tc>
        <w:tc>
          <w:tcPr>
            <w:tcW w:w="3255" w:type="dxa"/>
          </w:tcPr>
          <w:p w14:paraId="744E4C04" w14:textId="77777777" w:rsidR="00E65FDB" w:rsidRPr="00F9765B" w:rsidRDefault="00E65FDB" w:rsidP="00A924C8">
            <w:r w:rsidRPr="00F9765B">
              <w:t xml:space="preserve">RECIPIENT ORG or GOVT and </w:t>
            </w:r>
          </w:p>
          <w:p w14:paraId="7AC727B7" w14:textId="77777777" w:rsidR="00E65FDB" w:rsidRPr="00F9765B" w:rsidRDefault="00E65FDB" w:rsidP="00A924C8">
            <w:r w:rsidRPr="00F9765B">
              <w:t>Reference Contact Name</w:t>
            </w:r>
          </w:p>
        </w:tc>
      </w:tr>
      <w:tr w:rsidR="00F9765B" w:rsidRPr="00F9765B" w14:paraId="39FBEA4A" w14:textId="77777777" w:rsidTr="00EA01BA">
        <w:tc>
          <w:tcPr>
            <w:tcW w:w="1260" w:type="dxa"/>
          </w:tcPr>
          <w:p w14:paraId="000CA611" w14:textId="77777777" w:rsidR="00E65FDB" w:rsidRPr="00F9765B" w:rsidRDefault="00E65FDB" w:rsidP="00A924C8">
            <w:r w:rsidRPr="00F9765B">
              <w:t>1</w:t>
            </w:r>
          </w:p>
        </w:tc>
        <w:tc>
          <w:tcPr>
            <w:tcW w:w="4008" w:type="dxa"/>
          </w:tcPr>
          <w:p w14:paraId="004B8BEF" w14:textId="77777777" w:rsidR="00E65FDB" w:rsidRPr="00F9765B" w:rsidRDefault="00E65FDB" w:rsidP="00A924C8"/>
          <w:p w14:paraId="6D43F450" w14:textId="77777777" w:rsidR="00E65FDB" w:rsidRPr="00F9765B" w:rsidRDefault="00E65FDB" w:rsidP="00A924C8"/>
          <w:p w14:paraId="63009A2A" w14:textId="77777777" w:rsidR="00E65FDB" w:rsidRPr="00F9765B" w:rsidRDefault="00E65FDB" w:rsidP="00A924C8"/>
        </w:tc>
        <w:tc>
          <w:tcPr>
            <w:tcW w:w="1692" w:type="dxa"/>
          </w:tcPr>
          <w:p w14:paraId="292720D7" w14:textId="77777777" w:rsidR="00E65FDB" w:rsidRPr="00F9765B" w:rsidRDefault="00E65FDB" w:rsidP="00A924C8"/>
        </w:tc>
        <w:tc>
          <w:tcPr>
            <w:tcW w:w="3255" w:type="dxa"/>
          </w:tcPr>
          <w:p w14:paraId="5D239AF1" w14:textId="77777777" w:rsidR="00E65FDB" w:rsidRPr="00F9765B" w:rsidRDefault="00E65FDB" w:rsidP="00A924C8"/>
        </w:tc>
      </w:tr>
      <w:tr w:rsidR="00F9765B" w:rsidRPr="00F9765B" w14:paraId="01A2B3BB" w14:textId="77777777" w:rsidTr="00EA01BA">
        <w:tc>
          <w:tcPr>
            <w:tcW w:w="1260" w:type="dxa"/>
          </w:tcPr>
          <w:p w14:paraId="1057F174" w14:textId="77777777" w:rsidR="00E65FDB" w:rsidRPr="00F9765B" w:rsidRDefault="00E65FDB" w:rsidP="00A924C8">
            <w:r w:rsidRPr="00F9765B">
              <w:t>2</w:t>
            </w:r>
          </w:p>
        </w:tc>
        <w:tc>
          <w:tcPr>
            <w:tcW w:w="4008" w:type="dxa"/>
          </w:tcPr>
          <w:p w14:paraId="18D69715" w14:textId="77777777" w:rsidR="00E65FDB" w:rsidRPr="00F9765B" w:rsidRDefault="00E65FDB" w:rsidP="00A924C8"/>
          <w:p w14:paraId="7B6EACFC" w14:textId="77777777" w:rsidR="00E65FDB" w:rsidRPr="00F9765B" w:rsidRDefault="00E65FDB" w:rsidP="00A924C8"/>
          <w:p w14:paraId="5FEF2DC4" w14:textId="77777777" w:rsidR="00E65FDB" w:rsidRPr="00F9765B" w:rsidRDefault="00E65FDB" w:rsidP="00A924C8"/>
        </w:tc>
        <w:tc>
          <w:tcPr>
            <w:tcW w:w="1692" w:type="dxa"/>
          </w:tcPr>
          <w:p w14:paraId="75BB9988" w14:textId="77777777" w:rsidR="00E65FDB" w:rsidRPr="00F9765B" w:rsidRDefault="00E65FDB" w:rsidP="00A924C8"/>
        </w:tc>
        <w:tc>
          <w:tcPr>
            <w:tcW w:w="3255" w:type="dxa"/>
          </w:tcPr>
          <w:p w14:paraId="38FDF4BC" w14:textId="77777777" w:rsidR="00E65FDB" w:rsidRPr="00F9765B" w:rsidRDefault="00E65FDB" w:rsidP="00A924C8"/>
        </w:tc>
      </w:tr>
      <w:tr w:rsidR="00F9765B" w:rsidRPr="00F9765B" w14:paraId="4AD2D6FC" w14:textId="77777777" w:rsidTr="00EA01BA">
        <w:tc>
          <w:tcPr>
            <w:tcW w:w="1260" w:type="dxa"/>
          </w:tcPr>
          <w:p w14:paraId="59D5C1D5" w14:textId="77777777" w:rsidR="00E65FDB" w:rsidRPr="00F9765B" w:rsidRDefault="00E65FDB" w:rsidP="00A924C8">
            <w:r w:rsidRPr="00F9765B">
              <w:t>3</w:t>
            </w:r>
          </w:p>
        </w:tc>
        <w:tc>
          <w:tcPr>
            <w:tcW w:w="4008" w:type="dxa"/>
          </w:tcPr>
          <w:p w14:paraId="7879EB5B" w14:textId="77777777" w:rsidR="00E65FDB" w:rsidRPr="00F9765B" w:rsidRDefault="00E65FDB" w:rsidP="00A924C8"/>
          <w:p w14:paraId="78470BB3" w14:textId="77777777" w:rsidR="00E65FDB" w:rsidRPr="00F9765B" w:rsidRDefault="00E65FDB" w:rsidP="00A924C8"/>
          <w:p w14:paraId="5898C5CA" w14:textId="77777777" w:rsidR="00E65FDB" w:rsidRPr="00F9765B" w:rsidRDefault="00E65FDB" w:rsidP="00A924C8"/>
        </w:tc>
        <w:tc>
          <w:tcPr>
            <w:tcW w:w="1692" w:type="dxa"/>
          </w:tcPr>
          <w:p w14:paraId="77E8C8A5" w14:textId="77777777" w:rsidR="00E65FDB" w:rsidRPr="00F9765B" w:rsidRDefault="00E65FDB" w:rsidP="00A924C8"/>
        </w:tc>
        <w:tc>
          <w:tcPr>
            <w:tcW w:w="3255" w:type="dxa"/>
          </w:tcPr>
          <w:p w14:paraId="38666238" w14:textId="77777777" w:rsidR="00E65FDB" w:rsidRPr="00F9765B" w:rsidRDefault="00E65FDB" w:rsidP="00A924C8"/>
        </w:tc>
      </w:tr>
      <w:tr w:rsidR="00F9765B" w:rsidRPr="00F9765B" w14:paraId="7B779B7D" w14:textId="77777777" w:rsidTr="00EA01BA">
        <w:tc>
          <w:tcPr>
            <w:tcW w:w="1260" w:type="dxa"/>
          </w:tcPr>
          <w:p w14:paraId="158E56D1" w14:textId="77777777" w:rsidR="00E65FDB" w:rsidRPr="00F9765B" w:rsidRDefault="00E65FDB" w:rsidP="00A924C8">
            <w:r w:rsidRPr="00F9765B">
              <w:t>4</w:t>
            </w:r>
          </w:p>
        </w:tc>
        <w:tc>
          <w:tcPr>
            <w:tcW w:w="4008" w:type="dxa"/>
          </w:tcPr>
          <w:p w14:paraId="10A55E87" w14:textId="77777777" w:rsidR="00E65FDB" w:rsidRPr="00F9765B" w:rsidRDefault="00E65FDB" w:rsidP="00A924C8"/>
          <w:p w14:paraId="33282946" w14:textId="77777777" w:rsidR="00E65FDB" w:rsidRPr="00F9765B" w:rsidRDefault="00E65FDB" w:rsidP="00A924C8"/>
          <w:p w14:paraId="26C4402B" w14:textId="77777777" w:rsidR="00E65FDB" w:rsidRPr="00F9765B" w:rsidRDefault="00E65FDB" w:rsidP="00A924C8"/>
        </w:tc>
        <w:tc>
          <w:tcPr>
            <w:tcW w:w="1692" w:type="dxa"/>
          </w:tcPr>
          <w:p w14:paraId="51DE6E03" w14:textId="77777777" w:rsidR="00E65FDB" w:rsidRPr="00F9765B" w:rsidRDefault="00E65FDB" w:rsidP="00A924C8"/>
        </w:tc>
        <w:tc>
          <w:tcPr>
            <w:tcW w:w="3255" w:type="dxa"/>
          </w:tcPr>
          <w:p w14:paraId="5D2F525D" w14:textId="77777777" w:rsidR="00E65FDB" w:rsidRPr="00F9765B" w:rsidRDefault="00E65FDB" w:rsidP="00A924C8"/>
        </w:tc>
      </w:tr>
      <w:tr w:rsidR="00F9765B" w:rsidRPr="00F9765B" w14:paraId="6321D95C" w14:textId="77777777" w:rsidTr="00EA01BA">
        <w:tc>
          <w:tcPr>
            <w:tcW w:w="1260" w:type="dxa"/>
          </w:tcPr>
          <w:p w14:paraId="36950538" w14:textId="77777777" w:rsidR="00E65FDB" w:rsidRPr="00F9765B" w:rsidRDefault="00E65FDB" w:rsidP="00A924C8">
            <w:r w:rsidRPr="00F9765B">
              <w:t>5</w:t>
            </w:r>
          </w:p>
        </w:tc>
        <w:tc>
          <w:tcPr>
            <w:tcW w:w="4008" w:type="dxa"/>
          </w:tcPr>
          <w:p w14:paraId="0DF60419" w14:textId="77777777" w:rsidR="00E65FDB" w:rsidRPr="00F9765B" w:rsidRDefault="00E65FDB" w:rsidP="00A924C8"/>
          <w:p w14:paraId="3207E2E3" w14:textId="77777777" w:rsidR="00E65FDB" w:rsidRPr="00F9765B" w:rsidRDefault="00E65FDB" w:rsidP="00A924C8"/>
          <w:p w14:paraId="7397F3F5" w14:textId="77777777" w:rsidR="00E65FDB" w:rsidRPr="00F9765B" w:rsidRDefault="00E65FDB" w:rsidP="00A924C8"/>
        </w:tc>
        <w:tc>
          <w:tcPr>
            <w:tcW w:w="1692" w:type="dxa"/>
          </w:tcPr>
          <w:p w14:paraId="2776E183" w14:textId="77777777" w:rsidR="00E65FDB" w:rsidRPr="00F9765B" w:rsidRDefault="00E65FDB" w:rsidP="00A924C8"/>
        </w:tc>
        <w:tc>
          <w:tcPr>
            <w:tcW w:w="3255" w:type="dxa"/>
          </w:tcPr>
          <w:p w14:paraId="16B61A76" w14:textId="77777777" w:rsidR="00E65FDB" w:rsidRPr="00F9765B" w:rsidRDefault="00E65FDB" w:rsidP="00A924C8"/>
        </w:tc>
      </w:tr>
    </w:tbl>
    <w:p w14:paraId="57B2EAD9" w14:textId="77777777" w:rsidR="00E65FDB" w:rsidRPr="00F9765B" w:rsidRDefault="00E65FDB" w:rsidP="00855F16">
      <w:pPr>
        <w:spacing w:after="0"/>
        <w:rPr>
          <w:b/>
        </w:rPr>
      </w:pPr>
    </w:p>
    <w:p w14:paraId="383C6FFD" w14:textId="7B5747F4" w:rsidR="00841FD6" w:rsidRPr="00F9765B" w:rsidRDefault="00841FD6" w:rsidP="003A314C">
      <w:pPr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64FECFBA" w14:textId="77777777" w:rsidTr="00423835">
        <w:tc>
          <w:tcPr>
            <w:tcW w:w="617" w:type="dxa"/>
          </w:tcPr>
          <w:p w14:paraId="5D849A3B" w14:textId="7A5DB31B" w:rsidR="00CE60A6" w:rsidRPr="00F9765B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4</w:t>
            </w:r>
          </w:p>
        </w:tc>
        <w:tc>
          <w:tcPr>
            <w:tcW w:w="9598" w:type="dxa"/>
          </w:tcPr>
          <w:p w14:paraId="431DB03C" w14:textId="0C0C54B9" w:rsidR="00CE60A6" w:rsidRPr="00F9765B" w:rsidRDefault="00855F16" w:rsidP="00723B37">
            <w:p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List and provide examples</w:t>
            </w:r>
            <w:r w:rsidR="00F32F18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(hard copy and/or e-version) of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training materials, reports, and documentation of your work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relevant to decentralization,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local economic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development, and improvement of public services and community life.</w:t>
            </w:r>
          </w:p>
        </w:tc>
      </w:tr>
      <w:tr w:rsidR="00F9765B" w:rsidRPr="00F9765B" w14:paraId="16C4B4E1" w14:textId="77777777" w:rsidTr="00855F16">
        <w:trPr>
          <w:trHeight w:val="728"/>
        </w:trPr>
        <w:tc>
          <w:tcPr>
            <w:tcW w:w="10215" w:type="dxa"/>
            <w:gridSpan w:val="2"/>
          </w:tcPr>
          <w:p w14:paraId="121F55CC" w14:textId="77777777" w:rsidR="00841FD6" w:rsidRPr="00F9765B" w:rsidRDefault="00841FD6" w:rsidP="00423835">
            <w:pPr>
              <w:pStyle w:val="CommentText"/>
            </w:pPr>
          </w:p>
          <w:p w14:paraId="572B3F9C" w14:textId="77777777" w:rsidR="00855F16" w:rsidRPr="00F9765B" w:rsidRDefault="00855F16" w:rsidP="00423835">
            <w:pPr>
              <w:pStyle w:val="CommentText"/>
            </w:pPr>
          </w:p>
          <w:p w14:paraId="7AAE2666" w14:textId="77777777" w:rsidR="00855F16" w:rsidRPr="00F9765B" w:rsidRDefault="00855F16" w:rsidP="00423835">
            <w:pPr>
              <w:pStyle w:val="CommentText"/>
            </w:pPr>
          </w:p>
          <w:p w14:paraId="6764607B" w14:textId="77777777" w:rsidR="00855F16" w:rsidRDefault="00855F16" w:rsidP="00423835">
            <w:pPr>
              <w:pStyle w:val="CommentText"/>
            </w:pPr>
          </w:p>
          <w:p w14:paraId="303B8AC5" w14:textId="77777777" w:rsidR="00723B37" w:rsidRDefault="00723B37" w:rsidP="00423835">
            <w:pPr>
              <w:pStyle w:val="CommentText"/>
            </w:pPr>
          </w:p>
          <w:p w14:paraId="77478693" w14:textId="77777777" w:rsidR="00723B37" w:rsidRDefault="00723B37" w:rsidP="00423835">
            <w:pPr>
              <w:pStyle w:val="CommentText"/>
            </w:pPr>
          </w:p>
          <w:p w14:paraId="0E029B88" w14:textId="77777777" w:rsidR="00723B37" w:rsidRDefault="00723B37" w:rsidP="00423835">
            <w:pPr>
              <w:pStyle w:val="CommentText"/>
            </w:pPr>
          </w:p>
          <w:p w14:paraId="5E705686" w14:textId="77777777" w:rsidR="003A314C" w:rsidRDefault="003A314C" w:rsidP="00423835">
            <w:pPr>
              <w:pStyle w:val="CommentText"/>
            </w:pPr>
          </w:p>
          <w:p w14:paraId="16B42853" w14:textId="77777777" w:rsidR="003A314C" w:rsidRPr="00F9765B" w:rsidRDefault="003A314C" w:rsidP="00423835">
            <w:pPr>
              <w:pStyle w:val="CommentText"/>
            </w:pPr>
          </w:p>
          <w:p w14:paraId="10D63E08" w14:textId="77777777" w:rsidR="00855F16" w:rsidRPr="00F9765B" w:rsidRDefault="00855F16" w:rsidP="00423835">
            <w:pPr>
              <w:pStyle w:val="CommentText"/>
            </w:pPr>
          </w:p>
          <w:p w14:paraId="7062BB9F" w14:textId="77777777" w:rsidR="00855F16" w:rsidRPr="00F9765B" w:rsidRDefault="00855F16" w:rsidP="00423835">
            <w:pPr>
              <w:pStyle w:val="CommentText"/>
            </w:pPr>
          </w:p>
        </w:tc>
      </w:tr>
    </w:tbl>
    <w:p w14:paraId="6234BBA2" w14:textId="77777777" w:rsidR="00EC5F63" w:rsidRPr="00F9765B" w:rsidRDefault="00EC5F63" w:rsidP="00EC5F63">
      <w:pPr>
        <w:spacing w:after="0"/>
        <w:rPr>
          <w:b/>
        </w:rPr>
      </w:pPr>
    </w:p>
    <w:p w14:paraId="0BB56B7B" w14:textId="77777777" w:rsidR="00966C6A" w:rsidRPr="00F9765B" w:rsidRDefault="00966C6A" w:rsidP="00966C6A">
      <w:pPr>
        <w:spacing w:after="0"/>
        <w:rPr>
          <w:b/>
        </w:rPr>
      </w:pPr>
    </w:p>
    <w:p w14:paraId="49E90E59" w14:textId="77777777" w:rsidR="00966C6A" w:rsidRPr="00F9765B" w:rsidRDefault="00966C6A" w:rsidP="00966C6A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F9765B" w14:paraId="75E46D16" w14:textId="77777777" w:rsidTr="00F91948">
        <w:tc>
          <w:tcPr>
            <w:tcW w:w="985" w:type="dxa"/>
          </w:tcPr>
          <w:p w14:paraId="0CD83CCF" w14:textId="326A3F39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</w:t>
            </w:r>
            <w:r w:rsidR="00966C6A"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1</w:t>
            </w:r>
          </w:p>
        </w:tc>
        <w:tc>
          <w:tcPr>
            <w:tcW w:w="9230" w:type="dxa"/>
          </w:tcPr>
          <w:p w14:paraId="764CC15A" w14:textId="7D0B138A" w:rsidR="00881E2D" w:rsidRPr="00F40EB1" w:rsidRDefault="00881E2D" w:rsidP="00F40EB1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2913597" w14:textId="7808D912" w:rsidR="00966C6A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escribe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in detail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your 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organization’s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v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>ision in how to design and  implement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the 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>listed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activities 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>and services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 xml:space="preserve"> that will assist the Improvement of Public Service Delivery:</w:t>
            </w:r>
          </w:p>
          <w:p w14:paraId="2244E58E" w14:textId="77777777" w:rsidR="00723B37" w:rsidRPr="00F9765B" w:rsidRDefault="00723B37" w:rsidP="00723B37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Identify which Oblasts your organization proposes to work</w:t>
            </w:r>
          </w:p>
          <w:p w14:paraId="6BC5E73C" w14:textId="77777777" w:rsidR="00723B37" w:rsidRDefault="00723B37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3CE31BED" w14:textId="6FB33567" w:rsidR="003A314C" w:rsidRPr="00F9765B" w:rsidRDefault="003A314C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</w:rPr>
              <w:t>Add Tasks below as appropriate.</w:t>
            </w:r>
          </w:p>
          <w:p w14:paraId="5EA187D2" w14:textId="53865480" w:rsidR="00E21AD1" w:rsidRPr="00F9765B" w:rsidRDefault="00E21AD1" w:rsidP="00301430">
            <w:pPr>
              <w:pStyle w:val="NoSpacing"/>
              <w:ind w:left="720"/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  <w:tr w:rsidR="00F91948" w:rsidRPr="00F9765B" w14:paraId="1919704F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69B98E0" w14:textId="12652E39" w:rsidR="00291EFF" w:rsidRPr="00291EFF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1:  Establish </w:t>
            </w:r>
            <w:r w:rsidRPr="00FB44AE">
              <w:rPr>
                <w:rFonts w:ascii="Times New Roman" w:eastAsia="Times New Roman" w:hAnsi="Times New Roman" w:cs="Times New Roman"/>
                <w:b/>
                <w:szCs w:val="24"/>
              </w:rPr>
              <w:t>Service Delivery Improvement working groups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 and guide their efforts to collect and organize data related to public service delivery and customer satisfaction.</w:t>
            </w:r>
          </w:p>
          <w:p w14:paraId="7EAB0A45" w14:textId="166F708F" w:rsidR="00F40EB1" w:rsidRDefault="00663164" w:rsidP="00F56B06">
            <w:r>
              <w:rPr>
                <w:rFonts w:ascii="Calibri" w:eastAsia="Times New Roman" w:hAnsi="Calibri" w:cs="Times New Roman"/>
                <w:b/>
                <w:sz w:val="24"/>
              </w:rPr>
              <w:t>Oblast</w:t>
            </w:r>
            <w:r w:rsidR="00291EFF">
              <w:rPr>
                <w:rFonts w:ascii="Calibri" w:eastAsia="Times New Roman" w:hAnsi="Calibri" w:cs="Times New Roman"/>
                <w:b/>
                <w:sz w:val="24"/>
              </w:rPr>
              <w:t>(s)</w:t>
            </w:r>
            <w:r>
              <w:rPr>
                <w:rFonts w:ascii="Calibri" w:eastAsia="Times New Roman" w:hAnsi="Calibri" w:cs="Times New Roman"/>
                <w:b/>
                <w:sz w:val="24"/>
              </w:rPr>
              <w:t>___________</w:t>
            </w:r>
          </w:p>
          <w:p w14:paraId="6F347B03" w14:textId="4B60266A" w:rsidR="00F40EB1" w:rsidRDefault="00F40EB1" w:rsidP="00F40EB1"/>
          <w:p w14:paraId="42AE81F4" w14:textId="3BBC587D" w:rsidR="00F91948" w:rsidRPr="00F40EB1" w:rsidRDefault="00F40EB1" w:rsidP="00F40EB1">
            <w:pPr>
              <w:tabs>
                <w:tab w:val="left" w:pos="7095"/>
              </w:tabs>
            </w:pPr>
            <w:r>
              <w:tab/>
            </w:r>
          </w:p>
        </w:tc>
      </w:tr>
      <w:tr w:rsidR="00F91948" w:rsidRPr="00F9765B" w14:paraId="59BD821A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6811DD1F" w14:textId="77777777" w:rsidR="00291EFF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2:  Design and conduct a series of public </w:t>
            </w:r>
            <w:r w:rsidRPr="00FB44AE">
              <w:rPr>
                <w:rFonts w:ascii="Times New Roman" w:eastAsia="Times New Roman" w:hAnsi="Times New Roman" w:cs="Times New Roman"/>
                <w:b/>
                <w:szCs w:val="24"/>
              </w:rPr>
              <w:t>Service Delivery Improvement Plan (SDIP) trainings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 – creating materials and delivering learning activities (study tours/seminars/etc.) - to develop the capacity of municipal leaders and public service providers to create and implement Service Delivery Improvement Plans (SDIP).</w:t>
            </w:r>
          </w:p>
          <w:p w14:paraId="63CD658B" w14:textId="108313F2" w:rsidR="00F91948" w:rsidRPr="00F9765B" w:rsidRDefault="00291EFF" w:rsidP="00F56B06">
            <w:r>
              <w:rPr>
                <w:rFonts w:ascii="Calibri" w:eastAsia="Times New Roman" w:hAnsi="Calibri" w:cs="Times New Roman"/>
                <w:b/>
                <w:sz w:val="24"/>
              </w:rPr>
              <w:t>Oblast(s)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>___________</w:t>
            </w:r>
          </w:p>
        </w:tc>
      </w:tr>
      <w:tr w:rsidR="00F91948" w:rsidRPr="00F9765B" w14:paraId="5CF62156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F9CA369" w14:textId="77777777" w:rsidR="00291EFF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3:  Conduct </w:t>
            </w:r>
            <w:r w:rsidRPr="00FB44AE">
              <w:rPr>
                <w:rFonts w:ascii="Times New Roman" w:eastAsia="Times New Roman" w:hAnsi="Times New Roman" w:cs="Times New Roman"/>
                <w:b/>
                <w:szCs w:val="24"/>
              </w:rPr>
              <w:t xml:space="preserve">citizen interviews and surveys </w:t>
            </w:r>
            <w:r>
              <w:rPr>
                <w:rFonts w:ascii="Times New Roman" w:eastAsia="Times New Roman" w:hAnsi="Times New Roman" w:cs="Times New Roman"/>
                <w:szCs w:val="24"/>
              </w:rPr>
              <w:t>to collect information needed to assess the quality of public services, raise community awareness of what can be done to address priority issues, and guide efforts to improve them.</w:t>
            </w:r>
          </w:p>
          <w:p w14:paraId="48F79403" w14:textId="0FA0EBF5" w:rsidR="00F91948" w:rsidRPr="00F91948" w:rsidRDefault="00663164" w:rsidP="00F91948">
            <w:pPr>
              <w:rPr>
                <w:rFonts w:ascii="Calibri" w:eastAsia="Times New Roman" w:hAnsi="Calibri" w:cs="Times New Roman"/>
                <w:b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</w:rPr>
              <w:t>Oblast</w:t>
            </w:r>
            <w:r w:rsidR="00291EFF">
              <w:rPr>
                <w:rFonts w:ascii="Calibri" w:eastAsia="Times New Roman" w:hAnsi="Calibri" w:cs="Times New Roman"/>
                <w:b/>
                <w:sz w:val="24"/>
              </w:rPr>
              <w:t>(s)</w:t>
            </w:r>
            <w:r>
              <w:rPr>
                <w:rFonts w:ascii="Calibri" w:eastAsia="Times New Roman" w:hAnsi="Calibri" w:cs="Times New Roman"/>
                <w:b/>
                <w:sz w:val="24"/>
              </w:rPr>
              <w:t xml:space="preserve"> ___________</w:t>
            </w:r>
          </w:p>
        </w:tc>
      </w:tr>
      <w:tr w:rsidR="00291EFF" w:rsidRPr="00F9765B" w14:paraId="6CD9F0AD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5942A5A8" w14:textId="34E095A6" w:rsidR="00291EFF" w:rsidRDefault="00291EFF" w:rsidP="00F91948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</w:tbl>
    <w:p w14:paraId="6BDD690C" w14:textId="77777777" w:rsidR="00E21AD1" w:rsidRPr="00F9765B" w:rsidRDefault="00E21AD1" w:rsidP="00332A50">
      <w:pPr>
        <w:spacing w:after="0"/>
        <w:rPr>
          <w:b/>
        </w:rPr>
      </w:pPr>
    </w:p>
    <w:p w14:paraId="0EA22B67" w14:textId="77777777" w:rsidR="003A314C" w:rsidRDefault="003A314C" w:rsidP="00966C6A">
      <w:pPr>
        <w:spacing w:after="0"/>
        <w:rPr>
          <w:b/>
        </w:rPr>
      </w:pPr>
    </w:p>
    <w:p w14:paraId="5046D994" w14:textId="77777777" w:rsidR="003A314C" w:rsidRDefault="003A314C" w:rsidP="00966C6A">
      <w:pPr>
        <w:spacing w:after="0"/>
        <w:rPr>
          <w:b/>
        </w:rPr>
      </w:pPr>
    </w:p>
    <w:p w14:paraId="28EEA494" w14:textId="7F51028B" w:rsidR="00934B5C" w:rsidRPr="003A314C" w:rsidRDefault="00934B5C" w:rsidP="00966C6A">
      <w:pPr>
        <w:spacing w:after="0"/>
        <w:rPr>
          <w:b/>
          <w:sz w:val="28"/>
          <w:szCs w:val="28"/>
        </w:rPr>
      </w:pPr>
      <w:r w:rsidRPr="003A314C">
        <w:rPr>
          <w:b/>
          <w:sz w:val="28"/>
          <w:szCs w:val="28"/>
        </w:rPr>
        <w:t>Experts and Training Professionals Database</w:t>
      </w:r>
    </w:p>
    <w:p w14:paraId="662C9CA7" w14:textId="77777777" w:rsidR="00934B5C" w:rsidRPr="00F9765B" w:rsidRDefault="00934B5C" w:rsidP="00934B5C">
      <w:pPr>
        <w:spacing w:after="0"/>
        <w:rPr>
          <w:b/>
        </w:rPr>
      </w:pPr>
    </w:p>
    <w:p w14:paraId="56463A43" w14:textId="7B77D3EA" w:rsidR="00934B5C" w:rsidRPr="00F9765B" w:rsidRDefault="00934B5C" w:rsidP="00934B5C">
      <w:pPr>
        <w:spacing w:after="0"/>
        <w:rPr>
          <w:i/>
        </w:rPr>
      </w:pPr>
      <w:r w:rsidRPr="00F9765B">
        <w:rPr>
          <w:i/>
        </w:rPr>
        <w:t xml:space="preserve">Please provide a list of the individual experts and trainers that your </w:t>
      </w:r>
      <w:r w:rsidR="003A314C">
        <w:rPr>
          <w:i/>
        </w:rPr>
        <w:t>institution/</w:t>
      </w:r>
      <w:r w:rsidRPr="00F9765B">
        <w:rPr>
          <w:i/>
        </w:rPr>
        <w:t>organization has used regularly in the past, and w</w:t>
      </w:r>
      <w:r w:rsidR="00EA01BA" w:rsidRPr="00F9765B">
        <w:rPr>
          <w:i/>
        </w:rPr>
        <w:t xml:space="preserve">ill </w:t>
      </w:r>
      <w:r w:rsidRPr="00F9765B">
        <w:rPr>
          <w:i/>
        </w:rPr>
        <w:t>draw upon to provi</w:t>
      </w:r>
      <w:r w:rsidR="003A314C">
        <w:rPr>
          <w:i/>
        </w:rPr>
        <w:t>de the Tasks Proposed above.</w:t>
      </w:r>
      <w:r w:rsidRPr="00F9765B">
        <w:rPr>
          <w:i/>
        </w:rPr>
        <w:t xml:space="preserve"> </w:t>
      </w:r>
      <w:r w:rsidR="00AB6BFF" w:rsidRPr="00F9765B">
        <w:rPr>
          <w:i/>
        </w:rPr>
        <w:t>(Add lines as needed.)</w:t>
      </w:r>
    </w:p>
    <w:p w14:paraId="36E9B516" w14:textId="77777777" w:rsidR="00934B5C" w:rsidRPr="00F9765B" w:rsidRDefault="00934B5C" w:rsidP="003A314C">
      <w:pPr>
        <w:spacing w:after="0"/>
        <w:jc w:val="center"/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F9765B" w14:paraId="618EA2D3" w14:textId="63DB9335" w:rsidTr="00DA4F05">
        <w:tc>
          <w:tcPr>
            <w:tcW w:w="985" w:type="dxa"/>
          </w:tcPr>
          <w:p w14:paraId="3AF93B0B" w14:textId="5C7A8807" w:rsidR="0039535A" w:rsidRPr="00F9765B" w:rsidRDefault="00EA01BA" w:rsidP="0039535A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2</w:t>
            </w:r>
          </w:p>
        </w:tc>
        <w:tc>
          <w:tcPr>
            <w:tcW w:w="2430" w:type="dxa"/>
          </w:tcPr>
          <w:p w14:paraId="6B3E45C1" w14:textId="697B556F" w:rsidR="0039535A" w:rsidRPr="00F9765B" w:rsidRDefault="0039535A" w:rsidP="0039535A">
            <w:r w:rsidRPr="00F9765B">
              <w:t>EXPERT or TRAINER</w:t>
            </w:r>
          </w:p>
        </w:tc>
        <w:tc>
          <w:tcPr>
            <w:tcW w:w="2880" w:type="dxa"/>
          </w:tcPr>
          <w:p w14:paraId="583CB4AD" w14:textId="2B41BD0C" w:rsidR="0039535A" w:rsidRPr="00F9765B" w:rsidRDefault="0039535A" w:rsidP="0039535A">
            <w:r w:rsidRPr="00F9765B">
              <w:t>T</w:t>
            </w:r>
            <w:r w:rsidR="00DA4F05">
              <w:t>ask # and T</w:t>
            </w:r>
            <w:r w:rsidRPr="00F9765B">
              <w:t>opic/Issue Area of Training or Assistance</w:t>
            </w:r>
          </w:p>
        </w:tc>
        <w:tc>
          <w:tcPr>
            <w:tcW w:w="1620" w:type="dxa"/>
          </w:tcPr>
          <w:p w14:paraId="5A1E907F" w14:textId="77777777" w:rsidR="0039535A" w:rsidRPr="00F9765B" w:rsidRDefault="0039535A" w:rsidP="0039535A">
            <w:r w:rsidRPr="00F9765B">
              <w:t>Estimated times hired?</w:t>
            </w:r>
          </w:p>
          <w:p w14:paraId="1D625CCB" w14:textId="14F25387" w:rsidR="0039535A" w:rsidRPr="00F9765B" w:rsidRDefault="00F56B06" w:rsidP="00F56B06">
            <w:r w:rsidRPr="00F9765B">
              <w:t>Most recently</w:t>
            </w:r>
            <w:r w:rsidR="0039535A" w:rsidRPr="00F9765B">
              <w:t>? (mm/yy)</w:t>
            </w:r>
          </w:p>
        </w:tc>
        <w:tc>
          <w:tcPr>
            <w:tcW w:w="1350" w:type="dxa"/>
          </w:tcPr>
          <w:p w14:paraId="2BF9EDD9" w14:textId="2148E181" w:rsidR="0039535A" w:rsidRPr="00F9765B" w:rsidRDefault="0039535A" w:rsidP="0039535A">
            <w:r w:rsidRPr="00F9765B">
              <w:t>Staff or Consultant?</w:t>
            </w:r>
          </w:p>
        </w:tc>
        <w:tc>
          <w:tcPr>
            <w:tcW w:w="1170" w:type="dxa"/>
          </w:tcPr>
          <w:p w14:paraId="79AB54DB" w14:textId="18E9D0EA" w:rsidR="0039535A" w:rsidRPr="00F9765B" w:rsidRDefault="0039535A" w:rsidP="0039535A">
            <w:r w:rsidRPr="00F9765B">
              <w:t>CV Attached? (Y/N)</w:t>
            </w:r>
          </w:p>
        </w:tc>
      </w:tr>
      <w:tr w:rsidR="00F9765B" w:rsidRPr="00F9765B" w14:paraId="7161F6DB" w14:textId="3CE35862" w:rsidTr="00DA4F05">
        <w:tc>
          <w:tcPr>
            <w:tcW w:w="985" w:type="dxa"/>
          </w:tcPr>
          <w:p w14:paraId="380952A4" w14:textId="56607AB5" w:rsidR="0039535A" w:rsidRPr="00F9765B" w:rsidRDefault="0039535A" w:rsidP="0039535A">
            <w:r w:rsidRPr="00F9765B">
              <w:t>1</w:t>
            </w:r>
          </w:p>
        </w:tc>
        <w:tc>
          <w:tcPr>
            <w:tcW w:w="2430" w:type="dxa"/>
          </w:tcPr>
          <w:p w14:paraId="58B43D2F" w14:textId="77777777" w:rsidR="0039535A" w:rsidRPr="00F9765B" w:rsidRDefault="0039535A" w:rsidP="0039535A"/>
          <w:p w14:paraId="2340E878" w14:textId="77777777" w:rsidR="0039535A" w:rsidRPr="00F9765B" w:rsidRDefault="0039535A" w:rsidP="0039535A"/>
        </w:tc>
        <w:tc>
          <w:tcPr>
            <w:tcW w:w="2880" w:type="dxa"/>
          </w:tcPr>
          <w:p w14:paraId="0C23084E" w14:textId="77777777" w:rsidR="0039535A" w:rsidRPr="00F9765B" w:rsidRDefault="0039535A" w:rsidP="0039535A"/>
        </w:tc>
        <w:tc>
          <w:tcPr>
            <w:tcW w:w="1620" w:type="dxa"/>
          </w:tcPr>
          <w:p w14:paraId="37026178" w14:textId="77777777" w:rsidR="0039535A" w:rsidRPr="00F9765B" w:rsidRDefault="0039535A" w:rsidP="0039535A"/>
        </w:tc>
        <w:tc>
          <w:tcPr>
            <w:tcW w:w="1350" w:type="dxa"/>
          </w:tcPr>
          <w:p w14:paraId="12516F9C" w14:textId="77777777" w:rsidR="0039535A" w:rsidRPr="00F9765B" w:rsidRDefault="0039535A" w:rsidP="0039535A"/>
        </w:tc>
        <w:tc>
          <w:tcPr>
            <w:tcW w:w="1170" w:type="dxa"/>
          </w:tcPr>
          <w:p w14:paraId="78C28722" w14:textId="77777777" w:rsidR="0039535A" w:rsidRPr="00F9765B" w:rsidRDefault="0039535A" w:rsidP="0039535A"/>
        </w:tc>
      </w:tr>
      <w:tr w:rsidR="00F9765B" w:rsidRPr="00F9765B" w14:paraId="136FE3A0" w14:textId="59C713E5" w:rsidTr="00DA4F05">
        <w:tc>
          <w:tcPr>
            <w:tcW w:w="985" w:type="dxa"/>
          </w:tcPr>
          <w:p w14:paraId="56482D96" w14:textId="77777777" w:rsidR="0039535A" w:rsidRPr="00F9765B" w:rsidRDefault="0039535A" w:rsidP="0039535A">
            <w:r w:rsidRPr="00F9765B">
              <w:t>2</w:t>
            </w:r>
          </w:p>
        </w:tc>
        <w:tc>
          <w:tcPr>
            <w:tcW w:w="2430" w:type="dxa"/>
          </w:tcPr>
          <w:p w14:paraId="534DC4E4" w14:textId="77777777" w:rsidR="0039535A" w:rsidRPr="00F9765B" w:rsidRDefault="0039535A" w:rsidP="0039535A"/>
          <w:p w14:paraId="6987404F" w14:textId="77777777" w:rsidR="0039535A" w:rsidRPr="00F9765B" w:rsidRDefault="0039535A" w:rsidP="0039535A"/>
        </w:tc>
        <w:tc>
          <w:tcPr>
            <w:tcW w:w="2880" w:type="dxa"/>
          </w:tcPr>
          <w:p w14:paraId="04BAFC9B" w14:textId="77777777" w:rsidR="0039535A" w:rsidRPr="00F9765B" w:rsidRDefault="0039535A" w:rsidP="0039535A"/>
        </w:tc>
        <w:tc>
          <w:tcPr>
            <w:tcW w:w="1620" w:type="dxa"/>
          </w:tcPr>
          <w:p w14:paraId="14797AFC" w14:textId="77777777" w:rsidR="0039535A" w:rsidRPr="00F9765B" w:rsidRDefault="0039535A" w:rsidP="0039535A"/>
        </w:tc>
        <w:tc>
          <w:tcPr>
            <w:tcW w:w="1350" w:type="dxa"/>
          </w:tcPr>
          <w:p w14:paraId="279B055A" w14:textId="77777777" w:rsidR="0039535A" w:rsidRPr="00F9765B" w:rsidRDefault="0039535A" w:rsidP="0039535A"/>
        </w:tc>
        <w:tc>
          <w:tcPr>
            <w:tcW w:w="1170" w:type="dxa"/>
          </w:tcPr>
          <w:p w14:paraId="45530B70" w14:textId="77777777" w:rsidR="0039535A" w:rsidRPr="00F9765B" w:rsidRDefault="0039535A" w:rsidP="0039535A"/>
        </w:tc>
      </w:tr>
      <w:tr w:rsidR="00F9765B" w:rsidRPr="00F9765B" w14:paraId="00E1509B" w14:textId="1DEA99F6" w:rsidTr="00DA4F05">
        <w:tc>
          <w:tcPr>
            <w:tcW w:w="985" w:type="dxa"/>
          </w:tcPr>
          <w:p w14:paraId="467C2EF1" w14:textId="77777777" w:rsidR="0039535A" w:rsidRPr="00F9765B" w:rsidRDefault="0039535A" w:rsidP="0039535A">
            <w:r w:rsidRPr="00F9765B">
              <w:t>3</w:t>
            </w:r>
          </w:p>
        </w:tc>
        <w:tc>
          <w:tcPr>
            <w:tcW w:w="2430" w:type="dxa"/>
          </w:tcPr>
          <w:p w14:paraId="2521A7C6" w14:textId="77777777" w:rsidR="0039535A" w:rsidRPr="00F9765B" w:rsidRDefault="0039535A" w:rsidP="0039535A"/>
          <w:p w14:paraId="5D437E97" w14:textId="77777777" w:rsidR="0039535A" w:rsidRPr="00F9765B" w:rsidRDefault="0039535A" w:rsidP="0039535A"/>
        </w:tc>
        <w:tc>
          <w:tcPr>
            <w:tcW w:w="2880" w:type="dxa"/>
          </w:tcPr>
          <w:p w14:paraId="015C3F5A" w14:textId="77777777" w:rsidR="0039535A" w:rsidRPr="00F9765B" w:rsidRDefault="0039535A" w:rsidP="0039535A"/>
        </w:tc>
        <w:tc>
          <w:tcPr>
            <w:tcW w:w="1620" w:type="dxa"/>
          </w:tcPr>
          <w:p w14:paraId="4AF700AA" w14:textId="77777777" w:rsidR="0039535A" w:rsidRPr="00F9765B" w:rsidRDefault="0039535A" w:rsidP="0039535A"/>
        </w:tc>
        <w:tc>
          <w:tcPr>
            <w:tcW w:w="1350" w:type="dxa"/>
          </w:tcPr>
          <w:p w14:paraId="21E18FD3" w14:textId="77777777" w:rsidR="0039535A" w:rsidRPr="00F9765B" w:rsidRDefault="0039535A" w:rsidP="0039535A"/>
        </w:tc>
        <w:tc>
          <w:tcPr>
            <w:tcW w:w="1170" w:type="dxa"/>
          </w:tcPr>
          <w:p w14:paraId="4C2136C7" w14:textId="77777777" w:rsidR="0039535A" w:rsidRPr="00F9765B" w:rsidRDefault="0039535A" w:rsidP="0039535A"/>
        </w:tc>
      </w:tr>
      <w:tr w:rsidR="00F9765B" w:rsidRPr="00F9765B" w14:paraId="0DCCCA20" w14:textId="313F43EA" w:rsidTr="00DA4F05">
        <w:tc>
          <w:tcPr>
            <w:tcW w:w="985" w:type="dxa"/>
          </w:tcPr>
          <w:p w14:paraId="5EDDF6E4" w14:textId="77777777" w:rsidR="0039535A" w:rsidRPr="00F9765B" w:rsidRDefault="0039535A" w:rsidP="0039535A">
            <w:r w:rsidRPr="00F9765B">
              <w:t>4</w:t>
            </w:r>
          </w:p>
        </w:tc>
        <w:tc>
          <w:tcPr>
            <w:tcW w:w="2430" w:type="dxa"/>
          </w:tcPr>
          <w:p w14:paraId="04556598" w14:textId="77777777" w:rsidR="0039535A" w:rsidRPr="00F9765B" w:rsidRDefault="0039535A" w:rsidP="0039535A"/>
          <w:p w14:paraId="09BE3217" w14:textId="77777777" w:rsidR="0039535A" w:rsidRPr="00F9765B" w:rsidRDefault="0039535A" w:rsidP="0039535A"/>
        </w:tc>
        <w:tc>
          <w:tcPr>
            <w:tcW w:w="2880" w:type="dxa"/>
          </w:tcPr>
          <w:p w14:paraId="6094421E" w14:textId="77777777" w:rsidR="0039535A" w:rsidRPr="00F9765B" w:rsidRDefault="0039535A" w:rsidP="0039535A"/>
        </w:tc>
        <w:tc>
          <w:tcPr>
            <w:tcW w:w="1620" w:type="dxa"/>
          </w:tcPr>
          <w:p w14:paraId="32B967B8" w14:textId="77777777" w:rsidR="0039535A" w:rsidRPr="00F9765B" w:rsidRDefault="0039535A" w:rsidP="0039535A"/>
        </w:tc>
        <w:tc>
          <w:tcPr>
            <w:tcW w:w="1350" w:type="dxa"/>
          </w:tcPr>
          <w:p w14:paraId="628D82EF" w14:textId="77777777" w:rsidR="0039535A" w:rsidRPr="00F9765B" w:rsidRDefault="0039535A" w:rsidP="0039535A"/>
        </w:tc>
        <w:tc>
          <w:tcPr>
            <w:tcW w:w="1170" w:type="dxa"/>
          </w:tcPr>
          <w:p w14:paraId="631D36C1" w14:textId="77777777" w:rsidR="0039535A" w:rsidRPr="00F9765B" w:rsidRDefault="0039535A" w:rsidP="0039535A"/>
        </w:tc>
      </w:tr>
      <w:tr w:rsidR="00F9765B" w:rsidRPr="00F9765B" w14:paraId="7EB79CAD" w14:textId="72CA86A4" w:rsidTr="00DA4F05">
        <w:tc>
          <w:tcPr>
            <w:tcW w:w="985" w:type="dxa"/>
          </w:tcPr>
          <w:p w14:paraId="0472DDA8" w14:textId="77777777" w:rsidR="0039535A" w:rsidRPr="00F9765B" w:rsidRDefault="0039535A" w:rsidP="0039535A">
            <w:r w:rsidRPr="00F9765B">
              <w:t>5</w:t>
            </w:r>
          </w:p>
        </w:tc>
        <w:tc>
          <w:tcPr>
            <w:tcW w:w="2430" w:type="dxa"/>
          </w:tcPr>
          <w:p w14:paraId="45AE3A11" w14:textId="77777777" w:rsidR="0039535A" w:rsidRPr="00F9765B" w:rsidRDefault="0039535A" w:rsidP="0039535A"/>
          <w:p w14:paraId="54FF87C8" w14:textId="77777777" w:rsidR="0039535A" w:rsidRPr="00F9765B" w:rsidRDefault="0039535A" w:rsidP="0039535A"/>
        </w:tc>
        <w:tc>
          <w:tcPr>
            <w:tcW w:w="2880" w:type="dxa"/>
          </w:tcPr>
          <w:p w14:paraId="6A08D7F3" w14:textId="77777777" w:rsidR="0039535A" w:rsidRPr="00F9765B" w:rsidRDefault="0039535A" w:rsidP="0039535A"/>
        </w:tc>
        <w:tc>
          <w:tcPr>
            <w:tcW w:w="1620" w:type="dxa"/>
          </w:tcPr>
          <w:p w14:paraId="70516C60" w14:textId="77777777" w:rsidR="0039535A" w:rsidRPr="00F9765B" w:rsidRDefault="0039535A" w:rsidP="0039535A"/>
        </w:tc>
        <w:tc>
          <w:tcPr>
            <w:tcW w:w="1350" w:type="dxa"/>
          </w:tcPr>
          <w:p w14:paraId="0DAC395B" w14:textId="77777777" w:rsidR="0039535A" w:rsidRPr="00F9765B" w:rsidRDefault="0039535A" w:rsidP="0039535A"/>
        </w:tc>
        <w:tc>
          <w:tcPr>
            <w:tcW w:w="1170" w:type="dxa"/>
          </w:tcPr>
          <w:p w14:paraId="5E9C3D6F" w14:textId="77777777" w:rsidR="0039535A" w:rsidRPr="00F9765B" w:rsidRDefault="0039535A" w:rsidP="0039535A"/>
        </w:tc>
      </w:tr>
    </w:tbl>
    <w:p w14:paraId="44660A91" w14:textId="655A1197" w:rsidR="00380AAB" w:rsidRPr="00F9765B" w:rsidRDefault="00380AAB">
      <w:pPr>
        <w:rPr>
          <w:b/>
          <w:sz w:val="36"/>
          <w:szCs w:val="36"/>
        </w:rPr>
      </w:pPr>
    </w:p>
    <w:p w14:paraId="6EA35CD1" w14:textId="77777777" w:rsidR="00125A00" w:rsidRPr="00F9765B" w:rsidRDefault="00125A00">
      <w:pPr>
        <w:rPr>
          <w:b/>
          <w:sz w:val="36"/>
          <w:szCs w:val="36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9765B" w14:paraId="2DF1AFBD" w14:textId="77777777" w:rsidTr="00974B9B">
        <w:tc>
          <w:tcPr>
            <w:tcW w:w="1435" w:type="dxa"/>
          </w:tcPr>
          <w:p w14:paraId="751C43ED" w14:textId="7A77EA07" w:rsidR="00380AAB" w:rsidRPr="00F9765B" w:rsidRDefault="00380AAB" w:rsidP="00A924C8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3</w:t>
            </w:r>
          </w:p>
        </w:tc>
        <w:tc>
          <w:tcPr>
            <w:tcW w:w="9000" w:type="dxa"/>
          </w:tcPr>
          <w:p w14:paraId="067E217F" w14:textId="77777777" w:rsidR="00380AAB" w:rsidRPr="00F9765B" w:rsidRDefault="00380AAB" w:rsidP="00A924C8"/>
          <w:p w14:paraId="182C8AA8" w14:textId="00859096" w:rsidR="00380AAB" w:rsidRPr="00F9765B" w:rsidRDefault="00380AAB" w:rsidP="00A924C8">
            <w:r w:rsidRPr="00F9765B">
              <w:rPr>
                <w:b/>
              </w:rPr>
              <w:t xml:space="preserve">Describe Other </w:t>
            </w:r>
            <w:r w:rsidR="00F9765B" w:rsidRPr="00F9765B">
              <w:rPr>
                <w:b/>
              </w:rPr>
              <w:t xml:space="preserve">LGSO </w:t>
            </w:r>
            <w:r w:rsidRPr="00F9765B">
              <w:rPr>
                <w:b/>
              </w:rPr>
              <w:t xml:space="preserve">Organizational </w:t>
            </w:r>
            <w:r w:rsidR="001F7CB7">
              <w:rPr>
                <w:b/>
              </w:rPr>
              <w:t xml:space="preserve">and Outreach </w:t>
            </w:r>
            <w:r w:rsidRPr="00F9765B">
              <w:rPr>
                <w:b/>
              </w:rPr>
              <w:t xml:space="preserve">Resources that can be used in implementing DOBRE </w:t>
            </w:r>
            <w:r w:rsidR="001F7CB7">
              <w:rPr>
                <w:b/>
              </w:rPr>
              <w:t xml:space="preserve">Tasks </w:t>
            </w:r>
            <w:r w:rsidR="00291EFF">
              <w:rPr>
                <w:b/>
              </w:rPr>
              <w:t xml:space="preserve">related to Public Service Delivery </w:t>
            </w:r>
            <w:r w:rsidR="001F7CB7">
              <w:rPr>
                <w:b/>
              </w:rPr>
              <w:t>that you propose.</w:t>
            </w:r>
          </w:p>
          <w:p w14:paraId="36DF41F2" w14:textId="7FD0128A" w:rsidR="00380AAB" w:rsidRPr="00F9765B" w:rsidRDefault="00380AAB" w:rsidP="00A924C8"/>
        </w:tc>
      </w:tr>
      <w:tr w:rsidR="00F9765B" w:rsidRPr="00F9765B" w14:paraId="56B07235" w14:textId="77777777" w:rsidTr="00DC1902">
        <w:tc>
          <w:tcPr>
            <w:tcW w:w="10435" w:type="dxa"/>
            <w:gridSpan w:val="2"/>
          </w:tcPr>
          <w:p w14:paraId="04977079" w14:textId="77777777" w:rsidR="00380AAB" w:rsidRPr="00F9765B" w:rsidRDefault="00380AAB" w:rsidP="00A924C8"/>
          <w:p w14:paraId="40C27D31" w14:textId="77777777" w:rsidR="00380AAB" w:rsidRPr="00F9765B" w:rsidRDefault="00380AAB" w:rsidP="00A924C8"/>
          <w:p w14:paraId="0049933A" w14:textId="77777777" w:rsidR="00380AAB" w:rsidRPr="00F9765B" w:rsidRDefault="00380AAB" w:rsidP="00A924C8"/>
          <w:p w14:paraId="21A1C40E" w14:textId="77777777" w:rsidR="00380AAB" w:rsidRPr="00F9765B" w:rsidRDefault="00380AAB" w:rsidP="00A924C8"/>
          <w:p w14:paraId="3DAF1E8B" w14:textId="77777777" w:rsidR="00F56B06" w:rsidRPr="00F9765B" w:rsidRDefault="00F56B06" w:rsidP="00A924C8"/>
          <w:p w14:paraId="02339623" w14:textId="77777777" w:rsidR="00F56B06" w:rsidRPr="00F9765B" w:rsidRDefault="00F56B06" w:rsidP="00A924C8"/>
          <w:p w14:paraId="101375D0" w14:textId="77777777" w:rsidR="00F56B06" w:rsidRPr="00F9765B" w:rsidRDefault="00F56B06" w:rsidP="00A924C8"/>
          <w:p w14:paraId="55B332CB" w14:textId="77777777" w:rsidR="00380AAB" w:rsidRPr="00F9765B" w:rsidRDefault="00380AAB" w:rsidP="00A924C8"/>
        </w:tc>
      </w:tr>
    </w:tbl>
    <w:p w14:paraId="79CCB4CD" w14:textId="18F19809" w:rsidR="00D11DD5" w:rsidRPr="00F9765B" w:rsidRDefault="00D11DD5" w:rsidP="00380AAB">
      <w:pPr>
        <w:tabs>
          <w:tab w:val="left" w:pos="1740"/>
        </w:tabs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9765B" w14:paraId="4D4B7251" w14:textId="77777777" w:rsidTr="00CC2436">
        <w:tc>
          <w:tcPr>
            <w:tcW w:w="1435" w:type="dxa"/>
          </w:tcPr>
          <w:p w14:paraId="0F6805E6" w14:textId="65D594F0" w:rsidR="00881E2D" w:rsidRPr="00F9765B" w:rsidRDefault="00881E2D" w:rsidP="00881E2D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4</w:t>
            </w:r>
          </w:p>
        </w:tc>
        <w:tc>
          <w:tcPr>
            <w:tcW w:w="9000" w:type="dxa"/>
          </w:tcPr>
          <w:p w14:paraId="24B705D9" w14:textId="5C3E6911" w:rsidR="00881E2D" w:rsidRPr="00F9765B" w:rsidRDefault="00881E2D" w:rsidP="00CC2436"/>
          <w:p w14:paraId="1C681FA4" w14:textId="595ECC2A" w:rsidR="00881E2D" w:rsidRPr="00F9765B" w:rsidRDefault="00881E2D" w:rsidP="00CC2436">
            <w:pPr>
              <w:rPr>
                <w:b/>
              </w:rPr>
            </w:pPr>
            <w:r w:rsidRPr="00F9765B">
              <w:rPr>
                <w:b/>
              </w:rPr>
              <w:t xml:space="preserve">Provide a budget narrative that describes your estimated costs to implement proposed </w:t>
            </w:r>
            <w:r w:rsidR="00663164">
              <w:rPr>
                <w:b/>
              </w:rPr>
              <w:t xml:space="preserve">Tasks and </w:t>
            </w:r>
            <w:r w:rsidRPr="00F9765B">
              <w:rPr>
                <w:b/>
              </w:rPr>
              <w:t xml:space="preserve">services and clarifies </w:t>
            </w:r>
            <w:r w:rsidR="00EC655C" w:rsidRPr="00F9765B">
              <w:rPr>
                <w:b/>
              </w:rPr>
              <w:t>planned expenditures detailed in your accompanying draft budget.  (Template/guide is provided)</w:t>
            </w:r>
          </w:p>
          <w:p w14:paraId="778AE40F" w14:textId="469486FB" w:rsidR="003B0814" w:rsidRPr="00F9765B" w:rsidRDefault="003B0814" w:rsidP="00CC2436">
            <w:pPr>
              <w:rPr>
                <w:b/>
              </w:rPr>
            </w:pPr>
          </w:p>
          <w:p w14:paraId="619286D5" w14:textId="12E490E0" w:rsidR="00881E2D" w:rsidRPr="00F9765B" w:rsidRDefault="00291EFF" w:rsidP="00291EFF">
            <w:pPr>
              <w:tabs>
                <w:tab w:val="left" w:pos="5505"/>
                <w:tab w:val="left" w:pos="5685"/>
              </w:tabs>
            </w:pPr>
            <w:r>
              <w:tab/>
            </w:r>
            <w:r>
              <w:tab/>
            </w:r>
          </w:p>
        </w:tc>
      </w:tr>
      <w:tr w:rsidR="00F9765B" w:rsidRPr="00F9765B" w14:paraId="3CEDC6DD" w14:textId="77777777" w:rsidTr="00CC2436">
        <w:tc>
          <w:tcPr>
            <w:tcW w:w="10435" w:type="dxa"/>
            <w:gridSpan w:val="2"/>
          </w:tcPr>
          <w:p w14:paraId="1AF34436" w14:textId="77777777" w:rsidR="00663164" w:rsidRDefault="00663164" w:rsidP="00CC2436"/>
          <w:p w14:paraId="018C91AE" w14:textId="77777777" w:rsidR="00663164" w:rsidRDefault="00663164" w:rsidP="00CC2436"/>
          <w:p w14:paraId="08BD6D52" w14:textId="77777777" w:rsidR="00663164" w:rsidRDefault="00663164" w:rsidP="00CC2436"/>
          <w:p w14:paraId="6617A39A" w14:textId="77777777" w:rsidR="00663164" w:rsidRDefault="00663164" w:rsidP="00CC2436"/>
          <w:p w14:paraId="33EC34DC" w14:textId="77777777" w:rsidR="00663164" w:rsidRDefault="00663164" w:rsidP="00CC2436"/>
          <w:p w14:paraId="07B498EB" w14:textId="77777777" w:rsidR="00663164" w:rsidRDefault="00663164" w:rsidP="00CC2436"/>
          <w:p w14:paraId="365B1D4E" w14:textId="77777777" w:rsidR="00663164" w:rsidRDefault="00663164" w:rsidP="00CC2436"/>
          <w:p w14:paraId="607FFA13" w14:textId="77777777" w:rsidR="00663164" w:rsidRDefault="00663164" w:rsidP="00CC2436"/>
          <w:p w14:paraId="28A98258" w14:textId="77777777" w:rsidR="00663164" w:rsidRDefault="00663164" w:rsidP="00CC2436"/>
          <w:p w14:paraId="09FA42D6" w14:textId="77777777" w:rsidR="00663164" w:rsidRDefault="00663164" w:rsidP="00CC2436"/>
          <w:p w14:paraId="60E2CF8D" w14:textId="77777777" w:rsidR="00663164" w:rsidRDefault="00663164" w:rsidP="00CC2436"/>
          <w:p w14:paraId="78179CF8" w14:textId="77777777" w:rsidR="00663164" w:rsidRPr="00F9765B" w:rsidRDefault="00663164" w:rsidP="00CC2436"/>
        </w:tc>
      </w:tr>
    </w:tbl>
    <w:p w14:paraId="49E91F71" w14:textId="77777777" w:rsidR="00881E2D" w:rsidRPr="00380AAB" w:rsidRDefault="00881E2D" w:rsidP="00380AAB">
      <w:pPr>
        <w:tabs>
          <w:tab w:val="left" w:pos="1740"/>
        </w:tabs>
      </w:pPr>
    </w:p>
    <w:sectPr w:rsidR="00881E2D" w:rsidRPr="00380AAB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71075" w14:textId="77777777" w:rsidR="00C47BD5" w:rsidRDefault="00C47BD5" w:rsidP="00D47B83">
      <w:pPr>
        <w:spacing w:after="0" w:line="240" w:lineRule="auto"/>
      </w:pPr>
      <w:r>
        <w:separator/>
      </w:r>
    </w:p>
  </w:endnote>
  <w:endnote w:type="continuationSeparator" w:id="0">
    <w:p w14:paraId="18CC34F4" w14:textId="77777777" w:rsidR="00C47BD5" w:rsidRDefault="00C47BD5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1D9E2A" w14:textId="1A7827C0" w:rsidR="00D47B83" w:rsidRDefault="00D47B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01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C57850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4B38D" w14:textId="77777777" w:rsidR="00C47BD5" w:rsidRDefault="00C47BD5" w:rsidP="00D47B83">
      <w:pPr>
        <w:spacing w:after="0" w:line="240" w:lineRule="auto"/>
      </w:pPr>
      <w:r>
        <w:separator/>
      </w:r>
    </w:p>
  </w:footnote>
  <w:footnote w:type="continuationSeparator" w:id="0">
    <w:p w14:paraId="2C266AC3" w14:textId="77777777" w:rsidR="00C47BD5" w:rsidRDefault="00C47BD5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TAxM7A0NTA2MDBS0lEKTi0uzszPAykwrAUAqGdJ5ywAAAA="/>
  </w:docVars>
  <w:rsids>
    <w:rsidRoot w:val="003B2033"/>
    <w:rsid w:val="000004B0"/>
    <w:rsid w:val="000116BF"/>
    <w:rsid w:val="00031AD5"/>
    <w:rsid w:val="00036FB6"/>
    <w:rsid w:val="00051F7F"/>
    <w:rsid w:val="000713F3"/>
    <w:rsid w:val="000862D4"/>
    <w:rsid w:val="000915DA"/>
    <w:rsid w:val="00091DF4"/>
    <w:rsid w:val="000A00FB"/>
    <w:rsid w:val="000A084A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1CE9"/>
    <w:rsid w:val="00182707"/>
    <w:rsid w:val="00186829"/>
    <w:rsid w:val="00191D98"/>
    <w:rsid w:val="001A0220"/>
    <w:rsid w:val="001E2E9D"/>
    <w:rsid w:val="001E6BE5"/>
    <w:rsid w:val="001F39A1"/>
    <w:rsid w:val="001F7CB7"/>
    <w:rsid w:val="002019CA"/>
    <w:rsid w:val="0022403E"/>
    <w:rsid w:val="00230219"/>
    <w:rsid w:val="00245102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301430"/>
    <w:rsid w:val="00305B47"/>
    <w:rsid w:val="00316FA6"/>
    <w:rsid w:val="00320EFC"/>
    <w:rsid w:val="003319D2"/>
    <w:rsid w:val="00332A50"/>
    <w:rsid w:val="00341AF8"/>
    <w:rsid w:val="00343753"/>
    <w:rsid w:val="003563C2"/>
    <w:rsid w:val="0037557E"/>
    <w:rsid w:val="00380AAB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C7B73"/>
    <w:rsid w:val="003D01AA"/>
    <w:rsid w:val="003D0CF1"/>
    <w:rsid w:val="003D1D83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80E2F"/>
    <w:rsid w:val="004A27CB"/>
    <w:rsid w:val="004A6E1B"/>
    <w:rsid w:val="004B3049"/>
    <w:rsid w:val="004B7963"/>
    <w:rsid w:val="004C228B"/>
    <w:rsid w:val="004D61CF"/>
    <w:rsid w:val="004D6B9B"/>
    <w:rsid w:val="004F3483"/>
    <w:rsid w:val="00531EA3"/>
    <w:rsid w:val="00533124"/>
    <w:rsid w:val="0055401E"/>
    <w:rsid w:val="00557861"/>
    <w:rsid w:val="00575D36"/>
    <w:rsid w:val="005841E9"/>
    <w:rsid w:val="00587811"/>
    <w:rsid w:val="005A3C9C"/>
    <w:rsid w:val="005A5C95"/>
    <w:rsid w:val="005A7879"/>
    <w:rsid w:val="005D4EB2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4BEE"/>
    <w:rsid w:val="007A0DA0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F1A0D"/>
    <w:rsid w:val="008F4D06"/>
    <w:rsid w:val="009043A0"/>
    <w:rsid w:val="009078E5"/>
    <w:rsid w:val="009079D5"/>
    <w:rsid w:val="00931A0B"/>
    <w:rsid w:val="0093289F"/>
    <w:rsid w:val="00934B5C"/>
    <w:rsid w:val="00941558"/>
    <w:rsid w:val="009415CF"/>
    <w:rsid w:val="009459BA"/>
    <w:rsid w:val="0095718D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C4C69"/>
    <w:rsid w:val="009E27AF"/>
    <w:rsid w:val="009F1E93"/>
    <w:rsid w:val="009F6094"/>
    <w:rsid w:val="00A10539"/>
    <w:rsid w:val="00A16271"/>
    <w:rsid w:val="00A162AE"/>
    <w:rsid w:val="00A20393"/>
    <w:rsid w:val="00A314B0"/>
    <w:rsid w:val="00A361EC"/>
    <w:rsid w:val="00A42E8E"/>
    <w:rsid w:val="00A572CC"/>
    <w:rsid w:val="00A644C7"/>
    <w:rsid w:val="00A6553B"/>
    <w:rsid w:val="00A660FC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8163F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5A3B"/>
    <w:rsid w:val="00BF0B5D"/>
    <w:rsid w:val="00BF32AD"/>
    <w:rsid w:val="00C10C57"/>
    <w:rsid w:val="00C20FC8"/>
    <w:rsid w:val="00C47BD5"/>
    <w:rsid w:val="00C661A3"/>
    <w:rsid w:val="00C67912"/>
    <w:rsid w:val="00C708A9"/>
    <w:rsid w:val="00C75474"/>
    <w:rsid w:val="00C8613E"/>
    <w:rsid w:val="00C93BA7"/>
    <w:rsid w:val="00C941C9"/>
    <w:rsid w:val="00C9672C"/>
    <w:rsid w:val="00CA6FA1"/>
    <w:rsid w:val="00CA7600"/>
    <w:rsid w:val="00CB3FF3"/>
    <w:rsid w:val="00CC7DDD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52BD2"/>
    <w:rsid w:val="00D7141D"/>
    <w:rsid w:val="00D777AD"/>
    <w:rsid w:val="00D84752"/>
    <w:rsid w:val="00D87195"/>
    <w:rsid w:val="00D940E0"/>
    <w:rsid w:val="00DA4F05"/>
    <w:rsid w:val="00DB2B84"/>
    <w:rsid w:val="00DB6303"/>
    <w:rsid w:val="00DC5A69"/>
    <w:rsid w:val="00DD313A"/>
    <w:rsid w:val="00DD3EEC"/>
    <w:rsid w:val="00E11B65"/>
    <w:rsid w:val="00E160E9"/>
    <w:rsid w:val="00E17101"/>
    <w:rsid w:val="00E21AD1"/>
    <w:rsid w:val="00E32530"/>
    <w:rsid w:val="00E53759"/>
    <w:rsid w:val="00E64FE5"/>
    <w:rsid w:val="00E65FDB"/>
    <w:rsid w:val="00E91750"/>
    <w:rsid w:val="00EA01BA"/>
    <w:rsid w:val="00EA77DB"/>
    <w:rsid w:val="00EC513D"/>
    <w:rsid w:val="00EC5F63"/>
    <w:rsid w:val="00EC655C"/>
    <w:rsid w:val="00F057A7"/>
    <w:rsid w:val="00F0621D"/>
    <w:rsid w:val="00F06369"/>
    <w:rsid w:val="00F06702"/>
    <w:rsid w:val="00F32F18"/>
    <w:rsid w:val="00F40EB1"/>
    <w:rsid w:val="00F438FF"/>
    <w:rsid w:val="00F52DA2"/>
    <w:rsid w:val="00F56B06"/>
    <w:rsid w:val="00F572CE"/>
    <w:rsid w:val="00F625B7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180"/>
  <w15:chartTrackingRefBased/>
  <w15:docId w15:val="{29C8F23F-A21B-4446-8085-5836AE4DB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4092D-DD85-43C4-AE53-AD824FDAA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691</Words>
  <Characters>1535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3</cp:revision>
  <cp:lastPrinted>2017-01-23T11:10:00Z</cp:lastPrinted>
  <dcterms:created xsi:type="dcterms:W3CDTF">2017-02-21T15:12:00Z</dcterms:created>
  <dcterms:modified xsi:type="dcterms:W3CDTF">2017-02-21T15:27:00Z</dcterms:modified>
</cp:coreProperties>
</file>